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11421" w:type="dxa"/>
        <w:tblInd w:w="-2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72"/>
        <w:gridCol w:w="1447"/>
        <w:gridCol w:w="365"/>
        <w:gridCol w:w="305"/>
        <w:gridCol w:w="1712"/>
        <w:gridCol w:w="111"/>
        <w:gridCol w:w="2036"/>
        <w:gridCol w:w="36"/>
        <w:gridCol w:w="2937"/>
      </w:tblGrid>
      <w:tr w:rsidR="00030291" w:rsidRPr="00C617C1" w14:paraId="4A556C21" w14:textId="77777777" w:rsidTr="0015249E">
        <w:trPr>
          <w:trHeight w:val="59"/>
        </w:trPr>
        <w:tc>
          <w:tcPr>
            <w:tcW w:w="11421" w:type="dxa"/>
            <w:gridSpan w:val="9"/>
            <w:shd w:val="clear" w:color="auto" w:fill="F2F2F2"/>
            <w:vAlign w:val="center"/>
          </w:tcPr>
          <w:p w14:paraId="5E61004D" w14:textId="46B3CB22" w:rsidR="00030291" w:rsidRPr="006D47F4" w:rsidRDefault="00E24B04" w:rsidP="0015249E">
            <w:pPr>
              <w:pStyle w:val="Header"/>
              <w:bidi/>
              <w:ind w:left="510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بيانات المجتمع</w:t>
            </w:r>
          </w:p>
        </w:tc>
      </w:tr>
      <w:tr w:rsidR="00CC21F7" w:rsidRPr="00C617C1" w14:paraId="24EE4A87" w14:textId="77777777" w:rsidTr="0015249E">
        <w:trPr>
          <w:trHeight w:val="250"/>
        </w:trPr>
        <w:tc>
          <w:tcPr>
            <w:tcW w:w="2472" w:type="dxa"/>
            <w:shd w:val="clear" w:color="auto" w:fill="auto"/>
          </w:tcPr>
          <w:p w14:paraId="25D4E84B" w14:textId="68D6F861" w:rsidR="00CC21F7" w:rsidRPr="006D47F4" w:rsidRDefault="00CC21F7" w:rsidP="0015249E">
            <w:pPr>
              <w:bidi/>
              <w:ind w:left="51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  <w:rtl/>
              </w:rPr>
              <w:t>اسم المنظمة</w:t>
            </w:r>
          </w:p>
        </w:tc>
        <w:tc>
          <w:tcPr>
            <w:tcW w:w="1812" w:type="dxa"/>
            <w:gridSpan w:val="2"/>
            <w:shd w:val="clear" w:color="auto" w:fill="auto"/>
          </w:tcPr>
          <w:p w14:paraId="73E03CFD" w14:textId="77777777" w:rsidR="00CC21F7" w:rsidRPr="006D47F4" w:rsidRDefault="00CC21F7" w:rsidP="0015249E">
            <w:pPr>
              <w:bidi/>
              <w:ind w:left="510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4200" w:type="dxa"/>
            <w:gridSpan w:val="5"/>
            <w:shd w:val="clear" w:color="auto" w:fill="auto"/>
          </w:tcPr>
          <w:p w14:paraId="57763EF8" w14:textId="61C27895" w:rsidR="00CC21F7" w:rsidRPr="006D47F4" w:rsidRDefault="00CC21F7" w:rsidP="0015249E">
            <w:pPr>
              <w:bidi/>
              <w:ind w:left="51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C21F7">
              <w:rPr>
                <w:rFonts w:ascii="Arial Narrow" w:hAnsi="Arial Narrow" w:cs="Arial"/>
                <w:bCs/>
                <w:sz w:val="22"/>
                <w:szCs w:val="22"/>
                <w:rtl/>
              </w:rPr>
              <w:t>تاريخ التقرير: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(يوم/شهر/سنة)</w:t>
            </w:r>
          </w:p>
        </w:tc>
        <w:tc>
          <w:tcPr>
            <w:tcW w:w="2937" w:type="dxa"/>
            <w:shd w:val="clear" w:color="auto" w:fill="auto"/>
          </w:tcPr>
          <w:p w14:paraId="6E5A9AB7" w14:textId="39DFD802" w:rsidR="00CC21F7" w:rsidRPr="006D47F4" w:rsidRDefault="0015249E" w:rsidP="0015249E">
            <w:pPr>
              <w:bidi/>
              <w:ind w:left="51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hint="cs"/>
                <w:rtl/>
              </w:rPr>
              <w:t>كود</w:t>
            </w:r>
            <w:r w:rsidR="000906D7" w:rsidRPr="00030902">
              <w:rPr>
                <w:rFonts w:ascii="Arial Narrow" w:hAnsi="Arial Narrow"/>
                <w:rtl/>
              </w:rPr>
              <w:t xml:space="preserve"> طلب </w:t>
            </w:r>
            <w:r w:rsidR="005014EA">
              <w:rPr>
                <w:rFonts w:ascii="Arial Narrow" w:hAnsi="Arial Narrow" w:hint="cs"/>
                <w:rtl/>
              </w:rPr>
              <w:t>المخزون</w:t>
            </w:r>
            <w:r w:rsidR="000906D7" w:rsidRPr="00030902">
              <w:rPr>
                <w:rFonts w:ascii="Arial Narrow" w:hAnsi="Arial Narrow"/>
                <w:rtl/>
              </w:rPr>
              <w:t xml:space="preserve">: </w:t>
            </w:r>
          </w:p>
        </w:tc>
      </w:tr>
      <w:tr w:rsidR="007C27F5" w:rsidRPr="00C617C1" w14:paraId="4857D885" w14:textId="77777777" w:rsidTr="0015249E">
        <w:trPr>
          <w:trHeight w:val="250"/>
        </w:trPr>
        <w:tc>
          <w:tcPr>
            <w:tcW w:w="2472" w:type="dxa"/>
            <w:shd w:val="clear" w:color="auto" w:fill="auto"/>
          </w:tcPr>
          <w:p w14:paraId="4A2205E1" w14:textId="3ACEB3F7" w:rsidR="004413D6" w:rsidRPr="006D47F4" w:rsidRDefault="004413D6" w:rsidP="0015249E">
            <w:pPr>
              <w:bidi/>
              <w:ind w:left="510"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مكان المقابلة:</w:t>
            </w:r>
          </w:p>
        </w:tc>
        <w:tc>
          <w:tcPr>
            <w:tcW w:w="1812" w:type="dxa"/>
            <w:gridSpan w:val="2"/>
            <w:shd w:val="clear" w:color="auto" w:fill="auto"/>
          </w:tcPr>
          <w:p w14:paraId="1648650E" w14:textId="78E99C08" w:rsidR="004413D6" w:rsidRPr="006D47F4" w:rsidRDefault="005014EA" w:rsidP="0015249E">
            <w:pPr>
              <w:bidi/>
              <w:ind w:left="51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ال</w:t>
            </w:r>
            <w:r w:rsidR="006D47F4"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محافظة:</w:t>
            </w:r>
          </w:p>
        </w:tc>
        <w:tc>
          <w:tcPr>
            <w:tcW w:w="2128" w:type="dxa"/>
            <w:gridSpan w:val="3"/>
            <w:shd w:val="clear" w:color="auto" w:fill="auto"/>
          </w:tcPr>
          <w:p w14:paraId="7259752B" w14:textId="791C5DEB" w:rsidR="004413D6" w:rsidRPr="006D47F4" w:rsidRDefault="004413D6" w:rsidP="0015249E">
            <w:pPr>
              <w:bidi/>
              <w:ind w:left="51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 xml:space="preserve">  </w:t>
            </w:r>
            <w:r w:rsidR="005014EA"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المديرية</w:t>
            </w: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2072" w:type="dxa"/>
            <w:gridSpan w:val="2"/>
            <w:shd w:val="clear" w:color="auto" w:fill="auto"/>
          </w:tcPr>
          <w:p w14:paraId="6CF0DD77" w14:textId="43EC0526" w:rsidR="004413D6" w:rsidRPr="006D47F4" w:rsidRDefault="005014EA" w:rsidP="0015249E">
            <w:pPr>
              <w:bidi/>
              <w:ind w:left="51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العزلة</w:t>
            </w:r>
            <w:r w:rsidR="004413D6"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2937" w:type="dxa"/>
            <w:shd w:val="clear" w:color="auto" w:fill="auto"/>
          </w:tcPr>
          <w:p w14:paraId="6F6D1F54" w14:textId="5B6544F6" w:rsidR="004413D6" w:rsidRPr="006D47F4" w:rsidRDefault="00074778" w:rsidP="0015249E">
            <w:pPr>
              <w:bidi/>
              <w:ind w:left="51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 xml:space="preserve">القرية / </w:t>
            </w:r>
            <w:r w:rsidR="005014EA"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اسم موقع النزوح</w:t>
            </w: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:</w:t>
            </w:r>
          </w:p>
        </w:tc>
      </w:tr>
      <w:tr w:rsidR="00784CA9" w:rsidRPr="00C617C1" w14:paraId="211183D8" w14:textId="77777777" w:rsidTr="0015249E">
        <w:trPr>
          <w:trHeight w:val="175"/>
        </w:trPr>
        <w:tc>
          <w:tcPr>
            <w:tcW w:w="4284" w:type="dxa"/>
            <w:gridSpan w:val="3"/>
            <w:vMerge w:val="restart"/>
            <w:shd w:val="clear" w:color="auto" w:fill="auto"/>
            <w:vAlign w:val="center"/>
          </w:tcPr>
          <w:p w14:paraId="0024C561" w14:textId="589C7FDA" w:rsidR="00784CA9" w:rsidRPr="006D47F4" w:rsidRDefault="0058498A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 w:rsidRPr="0058498A">
              <w:rPr>
                <w:rFonts w:ascii="Arial Narrow" w:hAnsi="Arial Narrow" w:cs="Arial"/>
                <w:sz w:val="22"/>
                <w:szCs w:val="22"/>
                <w:rtl/>
              </w:rPr>
              <w:t>طبيعة التنبيه</w:t>
            </w:r>
          </w:p>
        </w:tc>
        <w:tc>
          <w:tcPr>
            <w:tcW w:w="2017" w:type="dxa"/>
            <w:gridSpan w:val="2"/>
            <w:shd w:val="clear" w:color="auto" w:fill="auto"/>
            <w:vAlign w:val="center"/>
          </w:tcPr>
          <w:p w14:paraId="1DB4DB34" w14:textId="77777777" w:rsidR="00784CA9" w:rsidRPr="006D47F4" w:rsidRDefault="00074778" w:rsidP="0015249E">
            <w:pPr>
              <w:bidi/>
              <w:ind w:left="510"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784CA9" w:rsidRPr="006D47F4">
              <w:rPr>
                <w:rFonts w:ascii="Arial Narrow" w:hAnsi="Arial Narrow" w:cs="Arial"/>
                <w:sz w:val="22"/>
                <w:szCs w:val="22"/>
                <w:rtl/>
              </w:rPr>
              <w:t>نزاع</w:t>
            </w:r>
          </w:p>
        </w:tc>
        <w:tc>
          <w:tcPr>
            <w:tcW w:w="2147" w:type="dxa"/>
            <w:gridSpan w:val="2"/>
            <w:shd w:val="clear" w:color="auto" w:fill="auto"/>
            <w:vAlign w:val="center"/>
          </w:tcPr>
          <w:p w14:paraId="3E4A1FE0" w14:textId="3457F4B8" w:rsidR="00784CA9" w:rsidRPr="006D47F4" w:rsidRDefault="00074778" w:rsidP="0015249E">
            <w:pPr>
              <w:bidi/>
              <w:ind w:left="510"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5014EA">
              <w:rPr>
                <w:rFonts w:ascii="Arial Narrow" w:hAnsi="Arial Narrow" w:cs="Arial" w:hint="cs"/>
                <w:sz w:val="22"/>
                <w:szCs w:val="22"/>
                <w:rtl/>
              </w:rPr>
              <w:t>سيول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973" w:type="dxa"/>
            <w:gridSpan w:val="2"/>
            <w:shd w:val="clear" w:color="auto" w:fill="auto"/>
            <w:vAlign w:val="center"/>
          </w:tcPr>
          <w:p w14:paraId="3CB5AF43" w14:textId="46F1C5FE" w:rsidR="00784CA9" w:rsidRPr="006D47F4" w:rsidRDefault="00074778" w:rsidP="0015249E">
            <w:pPr>
              <w:bidi/>
              <w:ind w:left="510"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5014EA">
              <w:rPr>
                <w:rFonts w:ascii="Arial Narrow" w:hAnsi="Arial Narrow" w:cs="Arial" w:hint="cs"/>
                <w:sz w:val="22"/>
                <w:szCs w:val="22"/>
                <w:rtl/>
              </w:rPr>
              <w:t>حرائق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</w:tr>
      <w:tr w:rsidR="00074778" w:rsidRPr="00C617C1" w14:paraId="53784A9D" w14:textId="77777777" w:rsidTr="0015249E">
        <w:trPr>
          <w:trHeight w:val="175"/>
        </w:trPr>
        <w:tc>
          <w:tcPr>
            <w:tcW w:w="4284" w:type="dxa"/>
            <w:gridSpan w:val="3"/>
            <w:vMerge/>
            <w:shd w:val="clear" w:color="auto" w:fill="auto"/>
            <w:vAlign w:val="center"/>
          </w:tcPr>
          <w:p w14:paraId="37FBBB87" w14:textId="77777777" w:rsidR="00074778" w:rsidRPr="006D47F4" w:rsidRDefault="00074778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2017" w:type="dxa"/>
            <w:gridSpan w:val="2"/>
            <w:shd w:val="clear" w:color="auto" w:fill="auto"/>
            <w:vAlign w:val="center"/>
          </w:tcPr>
          <w:p w14:paraId="4F55FD83" w14:textId="77777777" w:rsidR="00074778" w:rsidRPr="006D47F4" w:rsidRDefault="00074778" w:rsidP="0015249E">
            <w:pPr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طرد </w:t>
            </w:r>
          </w:p>
        </w:tc>
        <w:tc>
          <w:tcPr>
            <w:tcW w:w="5120" w:type="dxa"/>
            <w:gridSpan w:val="4"/>
            <w:shd w:val="clear" w:color="auto" w:fill="auto"/>
            <w:vAlign w:val="center"/>
          </w:tcPr>
          <w:p w14:paraId="30EB71C4" w14:textId="77777777" w:rsidR="00074778" w:rsidRPr="006D47F4" w:rsidRDefault="00074778" w:rsidP="0015249E">
            <w:pPr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_____________ أخرى (حدد)</w:t>
            </w:r>
          </w:p>
        </w:tc>
      </w:tr>
      <w:tr w:rsidR="00270A4E" w:rsidRPr="00C617C1" w14:paraId="1AA5E53C" w14:textId="77777777" w:rsidTr="0015249E">
        <w:trPr>
          <w:trHeight w:val="204"/>
        </w:trPr>
        <w:tc>
          <w:tcPr>
            <w:tcW w:w="4589" w:type="dxa"/>
            <w:gridSpan w:val="4"/>
            <w:shd w:val="clear" w:color="auto" w:fill="auto"/>
            <w:vAlign w:val="center"/>
          </w:tcPr>
          <w:p w14:paraId="6C07A5A3" w14:textId="26DAEDDD" w:rsidR="00270A4E" w:rsidRPr="006D47F4" w:rsidRDefault="00270A4E" w:rsidP="0015249E">
            <w:pPr>
              <w:bidi/>
              <w:ind w:left="510"/>
              <w:rPr>
                <w:rFonts w:ascii="Arial Narrow" w:hAnsi="Arial Narrow" w:hint="cs"/>
                <w:sz w:val="22"/>
                <w:szCs w:val="22"/>
                <w:rtl/>
                <w:lang w:bidi="ar-YE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وصف الأسرة:</w:t>
            </w:r>
          </w:p>
        </w:tc>
        <w:tc>
          <w:tcPr>
            <w:tcW w:w="6832" w:type="dxa"/>
            <w:gridSpan w:val="5"/>
            <w:shd w:val="clear" w:color="auto" w:fill="auto"/>
          </w:tcPr>
          <w:p w14:paraId="1FE47695" w14:textId="43912907" w:rsidR="00270A4E" w:rsidRPr="006D47F4" w:rsidRDefault="00270A4E" w:rsidP="0015249E">
            <w:pPr>
              <w:bidi/>
              <w:ind w:left="510"/>
              <w:rPr>
                <w:rFonts w:ascii="Arial Narrow" w:hAnsi="Arial Narrow"/>
                <w:sz w:val="22"/>
                <w:szCs w:val="22"/>
              </w:rPr>
            </w:pPr>
            <w:r w:rsidRPr="00270A4E">
              <w:rPr>
                <w:rFonts w:ascii="Segoe UI Symbol" w:hAnsi="Segoe UI Symbol" w:cs="Segoe UI Symbol"/>
                <w:sz w:val="22"/>
                <w:szCs w:val="22"/>
                <w:rtl/>
              </w:rPr>
              <w:t>☐</w:t>
            </w:r>
            <w:r w:rsidRPr="00270A4E">
              <w:rPr>
                <w:rFonts w:ascii="Arial Narrow" w:hAnsi="Arial Narrow"/>
                <w:sz w:val="22"/>
                <w:szCs w:val="22"/>
                <w:rtl/>
              </w:rPr>
              <w:t xml:space="preserve"> </w:t>
            </w:r>
            <w:r w:rsidR="005014EA">
              <w:rPr>
                <w:rFonts w:ascii="Arial Narrow" w:hAnsi="Arial Narrow" w:hint="cs"/>
                <w:sz w:val="22"/>
                <w:szCs w:val="22"/>
                <w:rtl/>
              </w:rPr>
              <w:t>نازحين</w:t>
            </w:r>
            <w:r w:rsidRPr="00270A4E">
              <w:rPr>
                <w:rFonts w:ascii="Arial Narrow" w:hAnsi="Arial Narrow"/>
                <w:sz w:val="22"/>
                <w:szCs w:val="22"/>
                <w:rtl/>
              </w:rPr>
              <w:t xml:space="preserve"> </w:t>
            </w:r>
            <w:r w:rsidRPr="00270A4E">
              <w:rPr>
                <w:rFonts w:ascii="Arial Narrow" w:hAnsi="Arial Narrow"/>
                <w:sz w:val="22"/>
                <w:szCs w:val="22"/>
                <w:rtl/>
              </w:rPr>
              <w:tab/>
            </w:r>
            <w:r w:rsidRPr="00270A4E">
              <w:rPr>
                <w:rFonts w:ascii="Segoe UI Symbol" w:hAnsi="Segoe UI Symbol" w:cs="Segoe UI Symbol"/>
                <w:sz w:val="22"/>
                <w:szCs w:val="22"/>
                <w:rtl/>
              </w:rPr>
              <w:t>☐</w:t>
            </w:r>
            <w:r w:rsidRPr="00270A4E">
              <w:rPr>
                <w:rFonts w:ascii="Arial Narrow" w:hAnsi="Arial Narrow"/>
                <w:sz w:val="22"/>
                <w:szCs w:val="22"/>
                <w:rtl/>
              </w:rPr>
              <w:t xml:space="preserve"> </w:t>
            </w:r>
            <w:r w:rsidR="005014EA">
              <w:rPr>
                <w:rFonts w:ascii="Arial Narrow" w:hAnsi="Arial Narrow" w:hint="cs"/>
                <w:sz w:val="22"/>
                <w:szCs w:val="22"/>
                <w:rtl/>
              </w:rPr>
              <w:t xml:space="preserve">مجتمع </w:t>
            </w:r>
            <w:r w:rsidRPr="00270A4E">
              <w:rPr>
                <w:rFonts w:ascii="Arial Narrow" w:hAnsi="Arial Narrow"/>
                <w:sz w:val="22"/>
                <w:szCs w:val="22"/>
                <w:rtl/>
              </w:rPr>
              <w:t xml:space="preserve">مضيف </w:t>
            </w:r>
            <w:r w:rsidRPr="00270A4E">
              <w:rPr>
                <w:rFonts w:ascii="Arial Narrow" w:hAnsi="Arial Narrow"/>
                <w:sz w:val="22"/>
                <w:szCs w:val="22"/>
                <w:rtl/>
              </w:rPr>
              <w:tab/>
            </w:r>
            <w:r w:rsidRPr="00270A4E">
              <w:rPr>
                <w:rFonts w:ascii="Segoe UI Symbol" w:hAnsi="Segoe UI Symbol" w:cs="Segoe UI Symbol"/>
                <w:sz w:val="22"/>
                <w:szCs w:val="22"/>
                <w:rtl/>
              </w:rPr>
              <w:t>☐</w:t>
            </w:r>
            <w:r w:rsidRPr="00270A4E">
              <w:rPr>
                <w:rFonts w:ascii="Arial Narrow" w:hAnsi="Arial Narrow"/>
                <w:sz w:val="22"/>
                <w:szCs w:val="22"/>
                <w:rtl/>
              </w:rPr>
              <w:t xml:space="preserve"> </w:t>
            </w:r>
            <w:r w:rsidR="005014EA">
              <w:rPr>
                <w:rFonts w:ascii="Arial Narrow" w:hAnsi="Arial Narrow" w:hint="cs"/>
                <w:sz w:val="22"/>
                <w:szCs w:val="22"/>
                <w:rtl/>
              </w:rPr>
              <w:t>عائدين</w:t>
            </w:r>
          </w:p>
        </w:tc>
      </w:tr>
      <w:tr w:rsidR="0036567F" w:rsidRPr="00C617C1" w14:paraId="64FA0D80" w14:textId="77777777" w:rsidTr="0015249E">
        <w:trPr>
          <w:trHeight w:val="205"/>
        </w:trPr>
        <w:tc>
          <w:tcPr>
            <w:tcW w:w="4589" w:type="dxa"/>
            <w:gridSpan w:val="4"/>
            <w:shd w:val="clear" w:color="auto" w:fill="auto"/>
            <w:vAlign w:val="center"/>
          </w:tcPr>
          <w:p w14:paraId="6ADE311E" w14:textId="127F7E6D" w:rsidR="0036567F" w:rsidRPr="006D47F4" w:rsidRDefault="007217F9" w:rsidP="0015249E">
            <w:pPr>
              <w:pStyle w:val="Header"/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  <w:rtl/>
              </w:rPr>
              <w:t xml:space="preserve">إجمالي </w:t>
            </w:r>
            <w:r w:rsidR="005014EA">
              <w:rPr>
                <w:rFonts w:ascii="Arial Narrow" w:hAnsi="Arial Narrow" w:cs="Arial" w:hint="cs"/>
                <w:sz w:val="22"/>
                <w:szCs w:val="22"/>
                <w:rtl/>
              </w:rPr>
              <w:t>عدد</w:t>
            </w:r>
            <w:r>
              <w:rPr>
                <w:rFonts w:ascii="Arial Narrow" w:hAnsi="Arial Narrow" w:cs="Arial"/>
                <w:sz w:val="22"/>
                <w:szCs w:val="22"/>
                <w:rtl/>
              </w:rPr>
              <w:t xml:space="preserve"> الأسر / الأفراد الذين تمت مساعدتهم</w:t>
            </w:r>
          </w:p>
        </w:tc>
        <w:tc>
          <w:tcPr>
            <w:tcW w:w="6832" w:type="dxa"/>
            <w:gridSpan w:val="5"/>
            <w:shd w:val="clear" w:color="auto" w:fill="auto"/>
            <w:vAlign w:val="center"/>
          </w:tcPr>
          <w:p w14:paraId="5DECEAD6" w14:textId="77777777" w:rsidR="0036567F" w:rsidRPr="006D47F4" w:rsidRDefault="0036567F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B42AB" w:rsidRPr="00C617C1" w14:paraId="0968C384" w14:textId="77777777" w:rsidTr="0015249E">
        <w:trPr>
          <w:trHeight w:val="205"/>
        </w:trPr>
        <w:tc>
          <w:tcPr>
            <w:tcW w:w="4589" w:type="dxa"/>
            <w:gridSpan w:val="4"/>
            <w:shd w:val="clear" w:color="auto" w:fill="auto"/>
            <w:vAlign w:val="center"/>
          </w:tcPr>
          <w:p w14:paraId="4D07941F" w14:textId="524E5319" w:rsidR="002B42AB" w:rsidRPr="006D47F4" w:rsidRDefault="00E14CC7" w:rsidP="0015249E">
            <w:pPr>
              <w:pStyle w:val="Header"/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  <w:rtl/>
              </w:rPr>
              <w:t xml:space="preserve">ما الذي تم توفيره ، وكم </w:t>
            </w:r>
            <w:r w:rsidR="005014EA">
              <w:rPr>
                <w:rFonts w:ascii="Arial Narrow" w:hAnsi="Arial Narrow" w:cs="Arial" w:hint="cs"/>
                <w:sz w:val="22"/>
                <w:szCs w:val="22"/>
                <w:rtl/>
              </w:rPr>
              <w:t>عدد المستفيدين</w:t>
            </w:r>
            <w:r>
              <w:rPr>
                <w:rFonts w:ascii="Arial Narrow" w:hAnsi="Arial Narrow" w:cs="Arial"/>
                <w:sz w:val="22"/>
                <w:szCs w:val="22"/>
                <w:rtl/>
              </w:rPr>
              <w:t>؟</w:t>
            </w:r>
          </w:p>
        </w:tc>
        <w:tc>
          <w:tcPr>
            <w:tcW w:w="6832" w:type="dxa"/>
            <w:gridSpan w:val="5"/>
            <w:shd w:val="clear" w:color="auto" w:fill="auto"/>
            <w:vAlign w:val="center"/>
          </w:tcPr>
          <w:p w14:paraId="4B895BB7" w14:textId="50C4D055" w:rsidR="00E14CC7" w:rsidRPr="005014EA" w:rsidRDefault="005014EA" w:rsidP="0015249E">
            <w:pPr>
              <w:pStyle w:val="Header"/>
              <w:tabs>
                <w:tab w:val="clear" w:pos="4153"/>
                <w:tab w:val="clear" w:pos="8306"/>
              </w:tabs>
              <w:bidi/>
              <w:spacing w:line="360" w:lineRule="auto"/>
              <w:ind w:left="510"/>
              <w:rPr>
                <w:rFonts w:ascii="Arial Narrow" w:eastAsia="MS Gothic" w:hAnsi="Arial Narrow" w:cstheme="minorBidi"/>
                <w:bCs/>
                <w:sz w:val="22"/>
                <w:szCs w:val="22"/>
                <w:rtl/>
                <w:lang w:val="en-US" w:bidi="ar-YE"/>
              </w:rPr>
            </w:pPr>
            <w:r>
              <w:rPr>
                <w:rFonts w:ascii="Arial Narrow" w:eastAsia="MS Gothic" w:hAnsi="Arial Narrow" w:cs="Arial" w:hint="cs"/>
                <w:bCs/>
                <w:sz w:val="22"/>
                <w:szCs w:val="22"/>
                <w:rtl/>
              </w:rPr>
              <w:t>مأوى طارئ</w:t>
            </w:r>
            <w:r w:rsidR="002B42AB"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 xml:space="preserve">: _____ </w:t>
            </w:r>
            <w:r>
              <w:rPr>
                <w:rFonts w:ascii="Arial Narrow" w:eastAsia="MS Gothic" w:hAnsi="Arial Narrow" w:cs="Arial" w:hint="cs"/>
                <w:bCs/>
                <w:sz w:val="22"/>
                <w:szCs w:val="22"/>
                <w:rtl/>
              </w:rPr>
              <w:t>حقيبة تم توزيعها</w:t>
            </w:r>
            <w:r w:rsidR="002B42AB"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 xml:space="preserve"> و</w:t>
            </w:r>
            <w:r>
              <w:rPr>
                <w:rFonts w:ascii="Arial Narrow" w:eastAsia="MS Gothic" w:hAnsi="Arial Narrow" w:cs="Segoe UI Symbol" w:hint="cs"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Arial Narrow" w:eastAsia="MS Gothic" w:hAnsi="Arial Narrow" w:cs="Arial" w:hint="cs"/>
                <w:bCs/>
                <w:sz w:val="22"/>
                <w:szCs w:val="22"/>
                <w:rtl/>
              </w:rPr>
              <w:t>إستفاد منها</w:t>
            </w:r>
            <w:r w:rsidR="002B42AB"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 xml:space="preserve"> ____ </w:t>
            </w:r>
            <w:r>
              <w:rPr>
                <w:rFonts w:ascii="Arial Narrow" w:eastAsia="MS Gothic" w:hAnsi="Arial Narrow" w:cs="Arial" w:hint="cs"/>
                <w:bCs/>
                <w:sz w:val="22"/>
                <w:szCs w:val="22"/>
                <w:rtl/>
              </w:rPr>
              <w:t>أسرة</w:t>
            </w:r>
            <w:r w:rsidR="002B42AB"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 xml:space="preserve"> / ____ </w:t>
            </w:r>
            <w:r>
              <w:rPr>
                <w:rFonts w:ascii="Arial Narrow" w:eastAsia="MS Gothic" w:hAnsi="Arial Narrow" w:cs="Arial" w:hint="cs"/>
                <w:bCs/>
                <w:sz w:val="22"/>
                <w:szCs w:val="22"/>
                <w:rtl/>
              </w:rPr>
              <w:t>فرد</w:t>
            </w:r>
          </w:p>
          <w:p w14:paraId="5684D48D" w14:textId="25103516" w:rsidR="00A20CF2" w:rsidRDefault="002B42AB" w:rsidP="0015249E">
            <w:pPr>
              <w:pStyle w:val="Header"/>
              <w:tabs>
                <w:tab w:val="clear" w:pos="4153"/>
                <w:tab w:val="clear" w:pos="8306"/>
              </w:tabs>
              <w:bidi/>
              <w:spacing w:line="360" w:lineRule="auto"/>
              <w:ind w:left="510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>مواد غير غذائية: توزيع مجموعات _____ و ____ عائلات / ____ مساعدة فردية</w:t>
            </w:r>
          </w:p>
          <w:p w14:paraId="36CA493F" w14:textId="16900E12" w:rsidR="002B42AB" w:rsidRPr="006D47F4" w:rsidRDefault="002B42AB" w:rsidP="0015249E">
            <w:pPr>
              <w:pStyle w:val="Header"/>
              <w:tabs>
                <w:tab w:val="clear" w:pos="4153"/>
                <w:tab w:val="clear" w:pos="8306"/>
              </w:tabs>
              <w:bidi/>
              <w:spacing w:line="360" w:lineRule="auto"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>مجموعة أدوات إصلاح المأوى: توزيع _____ مجموعات و ____ عائلات / ____ مساعدة فردية</w:t>
            </w:r>
          </w:p>
        </w:tc>
      </w:tr>
      <w:tr w:rsidR="007351A3" w:rsidRPr="00C617C1" w14:paraId="3C39892F" w14:textId="77777777" w:rsidTr="0015249E">
        <w:trPr>
          <w:trHeight w:val="205"/>
        </w:trPr>
        <w:tc>
          <w:tcPr>
            <w:tcW w:w="4589" w:type="dxa"/>
            <w:gridSpan w:val="4"/>
            <w:shd w:val="clear" w:color="auto" w:fill="auto"/>
            <w:vAlign w:val="center"/>
          </w:tcPr>
          <w:p w14:paraId="13215953" w14:textId="3F7B17F3" w:rsidR="007351A3" w:rsidRPr="006D47F4" w:rsidRDefault="007351A3" w:rsidP="0015249E">
            <w:pPr>
              <w:pStyle w:val="Header"/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ما هي الطريقة التي قدمتم بها المساعدة؟</w:t>
            </w:r>
          </w:p>
        </w:tc>
        <w:tc>
          <w:tcPr>
            <w:tcW w:w="6832" w:type="dxa"/>
            <w:gridSpan w:val="5"/>
            <w:shd w:val="clear" w:color="auto" w:fill="auto"/>
            <w:vAlign w:val="center"/>
          </w:tcPr>
          <w:p w14:paraId="016C8BBD" w14:textId="5C172313" w:rsidR="007351A3" w:rsidRPr="006D47F4" w:rsidRDefault="007351A3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  <w:rtl/>
              </w:rPr>
              <w:t>☐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 xml:space="preserve"> قسيمة</w:t>
            </w: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  <w:rtl/>
              </w:rPr>
              <w:t xml:space="preserve"> نقدية 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>☐</w:t>
            </w: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  <w:rtl/>
              </w:rPr>
              <w:t xml:space="preserve"> عينية 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>☐</w:t>
            </w:r>
          </w:p>
        </w:tc>
      </w:tr>
      <w:tr w:rsidR="007351A3" w:rsidRPr="00C617C1" w14:paraId="06F9E473" w14:textId="77777777" w:rsidTr="0015249E">
        <w:trPr>
          <w:trHeight w:val="205"/>
        </w:trPr>
        <w:tc>
          <w:tcPr>
            <w:tcW w:w="4589" w:type="dxa"/>
            <w:gridSpan w:val="4"/>
            <w:shd w:val="clear" w:color="auto" w:fill="auto"/>
            <w:vAlign w:val="center"/>
          </w:tcPr>
          <w:p w14:paraId="06509A68" w14:textId="6218EDAC" w:rsidR="007351A3" w:rsidRPr="006D47F4" w:rsidRDefault="005014EA" w:rsidP="0015249E">
            <w:pPr>
              <w:pStyle w:val="Header"/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تاريخ</w:t>
            </w:r>
            <w:r w:rsidR="007351A3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التوزيع (يوم/شهر/سنة)</w:t>
            </w:r>
          </w:p>
        </w:tc>
        <w:tc>
          <w:tcPr>
            <w:tcW w:w="6832" w:type="dxa"/>
            <w:gridSpan w:val="5"/>
            <w:shd w:val="clear" w:color="auto" w:fill="auto"/>
            <w:vAlign w:val="center"/>
          </w:tcPr>
          <w:p w14:paraId="5D404DEA" w14:textId="4ACBA197" w:rsidR="007351A3" w:rsidRPr="006D47F4" w:rsidRDefault="005014EA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 xml:space="preserve">من </w:t>
            </w:r>
            <w:r w:rsidR="007351A3" w:rsidRPr="006D47F4">
              <w:rPr>
                <w:rFonts w:ascii="Arial Narrow" w:hAnsi="Arial Narrow" w:cs="Arial"/>
                <w:sz w:val="22"/>
                <w:szCs w:val="22"/>
                <w:rtl/>
              </w:rPr>
              <w:t>____________</w:t>
            </w: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إلى</w:t>
            </w:r>
            <w:r w:rsidR="007351A3" w:rsidRPr="006D47F4">
              <w:rPr>
                <w:rFonts w:ascii="Arial Narrow" w:hAnsi="Arial Narrow" w:cs="Arial"/>
                <w:sz w:val="22"/>
                <w:szCs w:val="22"/>
                <w:rtl/>
              </w:rPr>
              <w:t>_____________</w:t>
            </w:r>
          </w:p>
        </w:tc>
      </w:tr>
      <w:tr w:rsidR="0036567F" w:rsidRPr="00C617C1" w14:paraId="4ECE4D49" w14:textId="77777777" w:rsidTr="0015249E">
        <w:trPr>
          <w:trHeight w:val="118"/>
        </w:trPr>
        <w:tc>
          <w:tcPr>
            <w:tcW w:w="11421" w:type="dxa"/>
            <w:gridSpan w:val="9"/>
            <w:shd w:val="clear" w:color="auto" w:fill="F2F2F2"/>
            <w:vAlign w:val="center"/>
          </w:tcPr>
          <w:p w14:paraId="67E4C7B5" w14:textId="3B34C4CD" w:rsidR="0036567F" w:rsidRPr="006D47F4" w:rsidRDefault="0036567F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ملخص النتائج</w:t>
            </w:r>
          </w:p>
        </w:tc>
      </w:tr>
      <w:tr w:rsidR="0036567F" w:rsidRPr="00C617C1" w14:paraId="2DA7AA17" w14:textId="77777777" w:rsidTr="0015249E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5B77BDE3" w14:textId="436F06FA" w:rsidR="0036567F" w:rsidRPr="006D47F4" w:rsidRDefault="00BC20FA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  <w:rtl/>
              </w:rPr>
              <w:t>ردود الفعل العامة على كمية ونوعية وفائدة وكفاية المساعدة المقدمة.</w:t>
            </w:r>
          </w:p>
        </w:tc>
        <w:tc>
          <w:tcPr>
            <w:tcW w:w="7502" w:type="dxa"/>
            <w:gridSpan w:val="7"/>
            <w:shd w:val="clear" w:color="auto" w:fill="auto"/>
            <w:vAlign w:val="center"/>
          </w:tcPr>
          <w:p w14:paraId="1BBC9B89" w14:textId="6741AEEE" w:rsidR="0036567F" w:rsidRPr="006D47F4" w:rsidRDefault="0036567F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pPr>
          </w:p>
        </w:tc>
      </w:tr>
      <w:tr w:rsidR="0036567F" w:rsidRPr="00C617C1" w14:paraId="7E124D01" w14:textId="77777777" w:rsidTr="0015249E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14350D99" w14:textId="22513398" w:rsidR="0036567F" w:rsidRPr="006D47F4" w:rsidRDefault="006911D3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  <w:rtl/>
              </w:rPr>
              <w:t>ملاحظات المجتمع على مدى رضا الدعم المقدم لهم أثناء وبعد التوزيع (</w:t>
            </w:r>
            <w:r w:rsidR="005014EA">
              <w:rPr>
                <w:rFonts w:ascii="Arial Narrow" w:hAnsi="Arial Narrow" w:cs="Arial" w:hint="cs"/>
                <w:sz w:val="22"/>
                <w:szCs w:val="22"/>
                <w:rtl/>
              </w:rPr>
              <w:t>على سبيل المثال</w:t>
            </w:r>
            <w:r>
              <w:rPr>
                <w:rFonts w:ascii="Arial Narrow" w:hAnsi="Arial Narrow" w:cs="Arial"/>
                <w:sz w:val="22"/>
                <w:szCs w:val="22"/>
                <w:rtl/>
              </w:rPr>
              <w:t xml:space="preserve"> الدعم الفني)</w:t>
            </w:r>
          </w:p>
        </w:tc>
        <w:tc>
          <w:tcPr>
            <w:tcW w:w="7502" w:type="dxa"/>
            <w:gridSpan w:val="7"/>
            <w:shd w:val="clear" w:color="auto" w:fill="auto"/>
            <w:vAlign w:val="center"/>
          </w:tcPr>
          <w:p w14:paraId="525766DF" w14:textId="1465CA79" w:rsidR="0036567F" w:rsidRPr="006D47F4" w:rsidRDefault="0036567F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474DAD" w:rsidRPr="00C617C1" w14:paraId="0C92A181" w14:textId="77777777" w:rsidTr="0015249E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3FD35E3F" w14:textId="0B976F9E" w:rsidR="00474DAD" w:rsidRDefault="00D11CAD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  <w:rtl/>
              </w:rPr>
              <w:t xml:space="preserve">إذا تم بيع المساعدة المقدمة أو استبدالها ، لماذا؟ </w:t>
            </w:r>
          </w:p>
        </w:tc>
        <w:tc>
          <w:tcPr>
            <w:tcW w:w="7502" w:type="dxa"/>
            <w:gridSpan w:val="7"/>
            <w:shd w:val="clear" w:color="auto" w:fill="auto"/>
            <w:vAlign w:val="center"/>
          </w:tcPr>
          <w:p w14:paraId="2AD37094" w14:textId="77777777" w:rsidR="00474DAD" w:rsidRPr="006D47F4" w:rsidRDefault="00474DAD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6F72CB65" w14:textId="77777777" w:rsidTr="0015249E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0060AA8B" w14:textId="71BB3790" w:rsidR="000E544A" w:rsidRPr="006D47F4" w:rsidRDefault="005014EA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أذكر</w:t>
            </w:r>
            <w:r w:rsidR="00FA6507">
              <w:rPr>
                <w:rFonts w:ascii="Arial Narrow" w:hAnsi="Arial Narrow" w:cs="Arial"/>
                <w:sz w:val="22"/>
                <w:szCs w:val="22"/>
                <w:rtl/>
              </w:rPr>
              <w:t xml:space="preserve"> قائمة </w:t>
            </w: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بمواد المأوى</w:t>
            </w:r>
            <w:r w:rsidR="00FA6507">
              <w:rPr>
                <w:rFonts w:ascii="Arial Narrow" w:hAnsi="Arial Narrow" w:cs="Arial"/>
                <w:sz w:val="22"/>
                <w:szCs w:val="22"/>
                <w:rtl/>
              </w:rPr>
              <w:t xml:space="preserve"> أو المواد غير الغذائية المفضلة </w:t>
            </w: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 xml:space="preserve">من قبل المستفيدين </w:t>
            </w:r>
            <w:r w:rsidR="00FA6507">
              <w:rPr>
                <w:rFonts w:ascii="Arial Narrow" w:hAnsi="Arial Narrow" w:cs="Arial"/>
                <w:sz w:val="22"/>
                <w:szCs w:val="22"/>
                <w:rtl/>
              </w:rPr>
              <w:t xml:space="preserve">ولكن لم يتم توفيرها </w:t>
            </w: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لهم</w:t>
            </w:r>
            <w:r w:rsidR="00FA6507">
              <w:rPr>
                <w:rFonts w:ascii="Arial Narrow" w:hAnsi="Arial Narrow" w:cs="Arial"/>
                <w:sz w:val="22"/>
                <w:szCs w:val="22"/>
                <w:rtl/>
              </w:rPr>
              <w:t>.</w:t>
            </w:r>
          </w:p>
        </w:tc>
        <w:tc>
          <w:tcPr>
            <w:tcW w:w="7502" w:type="dxa"/>
            <w:gridSpan w:val="7"/>
            <w:shd w:val="clear" w:color="auto" w:fill="auto"/>
            <w:vAlign w:val="center"/>
          </w:tcPr>
          <w:p w14:paraId="177B4781" w14:textId="77777777" w:rsidR="000E544A" w:rsidRPr="006D47F4" w:rsidRDefault="000E544A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38E4872E" w14:textId="77777777" w:rsidTr="0015249E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21F1DE5B" w14:textId="061FF4AF" w:rsidR="000E544A" w:rsidRPr="006D47F4" w:rsidRDefault="006911D3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  <w:rtl/>
              </w:rPr>
              <w:t>مشاركة المجتمع في المشروع، والالتزامات بالمساءلة أمام المجتمع المتضرر، وفعالية آلية (آليات) الشكاوى والتعليقات.</w:t>
            </w:r>
          </w:p>
        </w:tc>
        <w:tc>
          <w:tcPr>
            <w:tcW w:w="7502" w:type="dxa"/>
            <w:gridSpan w:val="7"/>
            <w:shd w:val="clear" w:color="auto" w:fill="auto"/>
            <w:vAlign w:val="center"/>
          </w:tcPr>
          <w:p w14:paraId="56EC0E11" w14:textId="77777777" w:rsidR="000E544A" w:rsidRPr="006D47F4" w:rsidRDefault="000E544A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463585A3" w14:textId="77777777" w:rsidTr="0015249E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463D75E4" w14:textId="2E4282B4" w:rsidR="000E544A" w:rsidRPr="006D47F4" w:rsidRDefault="00F573DC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  <w:rtl/>
              </w:rPr>
              <w:t>ردود الفعل العامة على عملية التوزيع</w:t>
            </w:r>
          </w:p>
        </w:tc>
        <w:tc>
          <w:tcPr>
            <w:tcW w:w="7502" w:type="dxa"/>
            <w:gridSpan w:val="7"/>
            <w:shd w:val="clear" w:color="auto" w:fill="auto"/>
            <w:vAlign w:val="center"/>
          </w:tcPr>
          <w:p w14:paraId="3EE08405" w14:textId="77777777" w:rsidR="000E544A" w:rsidRPr="006D47F4" w:rsidRDefault="000E544A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4C76BA2F" w14:textId="77777777" w:rsidTr="0015249E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0E54A58B" w14:textId="2CE14E20" w:rsidR="000E544A" w:rsidRPr="006D47F4" w:rsidRDefault="00B345D7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  <w:rtl/>
              </w:rPr>
              <w:t>هل كانت هناك أي مخاطر تتعلق بالحماية أو السلامة؟ يرجى التوضيح إن وجد.</w:t>
            </w:r>
          </w:p>
        </w:tc>
        <w:tc>
          <w:tcPr>
            <w:tcW w:w="7502" w:type="dxa"/>
            <w:gridSpan w:val="7"/>
            <w:shd w:val="clear" w:color="auto" w:fill="auto"/>
            <w:vAlign w:val="center"/>
          </w:tcPr>
          <w:p w14:paraId="605F8B7A" w14:textId="77777777" w:rsidR="000E544A" w:rsidRPr="006D47F4" w:rsidRDefault="000E544A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10C20D21" w14:textId="77777777" w:rsidTr="0015249E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01D18860" w14:textId="2679EEC4" w:rsidR="000E544A" w:rsidRPr="006D47F4" w:rsidRDefault="0053067C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  <w:rtl/>
              </w:rPr>
              <w:t>الأثر العام للمساعدة</w:t>
            </w:r>
          </w:p>
        </w:tc>
        <w:tc>
          <w:tcPr>
            <w:tcW w:w="7502" w:type="dxa"/>
            <w:gridSpan w:val="7"/>
            <w:shd w:val="clear" w:color="auto" w:fill="auto"/>
            <w:vAlign w:val="center"/>
          </w:tcPr>
          <w:p w14:paraId="5E69828C" w14:textId="77777777" w:rsidR="000E544A" w:rsidRPr="006D47F4" w:rsidRDefault="000E544A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0E544A" w:rsidRPr="00C617C1" w14:paraId="402AC559" w14:textId="77777777" w:rsidTr="0015249E">
        <w:trPr>
          <w:trHeight w:val="277"/>
        </w:trPr>
        <w:tc>
          <w:tcPr>
            <w:tcW w:w="3919" w:type="dxa"/>
            <w:gridSpan w:val="2"/>
            <w:shd w:val="clear" w:color="auto" w:fill="auto"/>
            <w:vAlign w:val="center"/>
          </w:tcPr>
          <w:p w14:paraId="7F7E746A" w14:textId="0E5ECF3B" w:rsidR="000E544A" w:rsidRPr="006D47F4" w:rsidRDefault="006911D3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  <w:rtl/>
              </w:rPr>
              <w:t>توصيات المجتمع</w:t>
            </w:r>
          </w:p>
        </w:tc>
        <w:tc>
          <w:tcPr>
            <w:tcW w:w="7502" w:type="dxa"/>
            <w:gridSpan w:val="7"/>
            <w:shd w:val="clear" w:color="auto" w:fill="auto"/>
            <w:vAlign w:val="center"/>
          </w:tcPr>
          <w:p w14:paraId="31450703" w14:textId="77777777" w:rsidR="000E544A" w:rsidRPr="006D47F4" w:rsidRDefault="000E544A" w:rsidP="0015249E">
            <w:pPr>
              <w:pStyle w:val="Header"/>
              <w:tabs>
                <w:tab w:val="clear" w:pos="4153"/>
                <w:tab w:val="clear" w:pos="8306"/>
              </w:tabs>
              <w:bidi/>
              <w:ind w:left="510"/>
              <w:rPr>
                <w:rFonts w:ascii="Arial Narrow" w:eastAsia="MS Gothic" w:hAnsi="Arial Narrow" w:cs="Segoe UI Symbol"/>
                <w:bCs/>
                <w:sz w:val="22"/>
                <w:szCs w:val="22"/>
              </w:rPr>
            </w:pPr>
          </w:p>
        </w:tc>
      </w:tr>
      <w:tr w:rsidR="0036567F" w:rsidRPr="00C617C1" w14:paraId="14CC9D72" w14:textId="77777777" w:rsidTr="0015249E">
        <w:trPr>
          <w:trHeight w:val="824"/>
        </w:trPr>
        <w:tc>
          <w:tcPr>
            <w:tcW w:w="11421" w:type="dxa"/>
            <w:gridSpan w:val="9"/>
            <w:shd w:val="clear" w:color="auto" w:fill="auto"/>
            <w:vAlign w:val="center"/>
          </w:tcPr>
          <w:p w14:paraId="22A81282" w14:textId="77777777" w:rsidR="0036567F" w:rsidRPr="006D47F4" w:rsidRDefault="0036567F" w:rsidP="0015249E">
            <w:pPr>
              <w:autoSpaceDE w:val="0"/>
              <w:autoSpaceDN w:val="0"/>
              <w:bidi/>
              <w:adjustRightInd w:val="0"/>
              <w:ind w:left="510"/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G.3 أي تعليقات أخرى؟</w:t>
            </w:r>
          </w:p>
          <w:p w14:paraId="24DAD88C" w14:textId="77777777" w:rsidR="0036567F" w:rsidRPr="005014EA" w:rsidRDefault="0036567F" w:rsidP="0015249E">
            <w:pPr>
              <w:autoSpaceDE w:val="0"/>
              <w:autoSpaceDN w:val="0"/>
              <w:adjustRightInd w:val="0"/>
              <w:spacing w:before="240"/>
              <w:ind w:left="510"/>
              <w:rPr>
                <w:rFonts w:ascii="Arial Narrow" w:hAnsi="Arial Narrow" w:cs="Arial"/>
                <w:sz w:val="22"/>
                <w:szCs w:val="22"/>
                <w:lang w:val="en-US"/>
              </w:rPr>
            </w:pPr>
          </w:p>
          <w:p w14:paraId="7AB24C19" w14:textId="77777777" w:rsidR="0036567F" w:rsidRPr="006D47F4" w:rsidRDefault="0036567F" w:rsidP="0015249E">
            <w:pPr>
              <w:pStyle w:val="Header"/>
              <w:tabs>
                <w:tab w:val="clear" w:pos="4153"/>
                <w:tab w:val="clear" w:pos="8306"/>
              </w:tabs>
              <w:ind w:left="510"/>
              <w:rPr>
                <w:rFonts w:ascii="Arial Narrow" w:hAnsi="Arial Narrow" w:cs="Arial"/>
                <w:sz w:val="22"/>
                <w:szCs w:val="22"/>
              </w:rPr>
            </w:pPr>
          </w:p>
          <w:p w14:paraId="251E41BC" w14:textId="77777777" w:rsidR="0036567F" w:rsidRPr="006D47F4" w:rsidRDefault="0036567F" w:rsidP="0015249E">
            <w:pPr>
              <w:pStyle w:val="Header"/>
              <w:tabs>
                <w:tab w:val="clear" w:pos="4153"/>
                <w:tab w:val="clear" w:pos="8306"/>
              </w:tabs>
              <w:ind w:left="510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08C0D138" w14:textId="5548034F" w:rsidR="004B4B70" w:rsidRPr="00C617C1" w:rsidRDefault="004B4B70" w:rsidP="006106CB">
      <w:pPr>
        <w:rPr>
          <w:rFonts w:ascii="Arial Narrow" w:hAnsi="Arial Narrow"/>
          <w:sz w:val="18"/>
          <w:szCs w:val="18"/>
        </w:rPr>
      </w:pPr>
    </w:p>
    <w:sectPr w:rsidR="004B4B70" w:rsidRPr="00C617C1" w:rsidSect="003720AA">
      <w:headerReference w:type="default" r:id="rId10"/>
      <w:footerReference w:type="default" r:id="rId11"/>
      <w:pgSz w:w="11907" w:h="16840" w:code="9"/>
      <w:pgMar w:top="964" w:right="425" w:bottom="1276" w:left="1134" w:header="284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278F6" w14:textId="77777777" w:rsidR="00AC5E76" w:rsidRDefault="00AC5E76">
      <w:r>
        <w:separator/>
      </w:r>
    </w:p>
  </w:endnote>
  <w:endnote w:type="continuationSeparator" w:id="0">
    <w:p w14:paraId="67E2D335" w14:textId="77777777" w:rsidR="00AC5E76" w:rsidRDefault="00AC5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  <w:rtl/>
      </w:rPr>
      <w:id w:val="-588228523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  <w:rtl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A87CE3" w14:textId="650E3E4C" w:rsidR="006911D3" w:rsidRPr="006911D3" w:rsidRDefault="006911D3">
            <w:pPr>
              <w:pStyle w:val="Footer"/>
              <w:bidi/>
              <w:jc w:val="right"/>
              <w:rPr>
                <w:rFonts w:ascii="Arial Narrow" w:hAnsi="Arial Narrow"/>
              </w:rPr>
            </w:pPr>
            <w:r w:rsidRPr="006911D3">
              <w:rPr>
                <w:rFonts w:ascii="Arial Narrow" w:hAnsi="Arial Narrow"/>
                <w:rtl/>
              </w:rPr>
              <w:t xml:space="preserve">صفحة </w: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begin"/>
            </w:r>
            <w:r w:rsidRPr="006911D3">
              <w:rPr>
                <w:rFonts w:ascii="Arial Narrow" w:hAnsi="Arial Narrow"/>
                <w:b/>
                <w:bCs/>
                <w:rtl/>
              </w:rPr>
              <w:instrText xml:space="preserve"> PAGE </w:instrTex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separate"/>
            </w:r>
            <w:r w:rsidRPr="006911D3">
              <w:rPr>
                <w:rFonts w:ascii="Arial Narrow" w:hAnsi="Arial Narrow"/>
                <w:b/>
                <w:bCs/>
                <w:noProof/>
                <w:rtl/>
              </w:rPr>
              <w:t>2</w: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end"/>
            </w:r>
            <w:r w:rsidRPr="006911D3">
              <w:rPr>
                <w:rFonts w:ascii="Arial Narrow" w:hAnsi="Arial Narrow"/>
                <w:rtl/>
              </w:rPr>
              <w:t xml:space="preserve"> من </w: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begin"/>
            </w:r>
            <w:r w:rsidRPr="006911D3">
              <w:rPr>
                <w:rFonts w:ascii="Arial Narrow" w:hAnsi="Arial Narrow"/>
                <w:b/>
                <w:bCs/>
                <w:rtl/>
              </w:rPr>
              <w:instrText xml:space="preserve"> NUMPAGES  </w:instrTex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separate"/>
            </w:r>
            <w:r w:rsidRPr="006911D3">
              <w:rPr>
                <w:rFonts w:ascii="Arial Narrow" w:hAnsi="Arial Narrow"/>
                <w:b/>
                <w:bCs/>
                <w:noProof/>
                <w:rtl/>
              </w:rPr>
              <w:t>2</w:t>
            </w:r>
            <w:r w:rsidRPr="006911D3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end"/>
            </w:r>
          </w:p>
        </w:sdtContent>
      </w:sdt>
    </w:sdtContent>
  </w:sdt>
  <w:p w14:paraId="0BB4FA97" w14:textId="638CE71E" w:rsidR="004B4C29" w:rsidRPr="006911D3" w:rsidRDefault="004B4C29" w:rsidP="006911D3">
    <w:pPr>
      <w:pStyle w:val="Footer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69F7E" w14:textId="77777777" w:rsidR="00AC5E76" w:rsidRDefault="00AC5E76">
      <w:r>
        <w:separator/>
      </w:r>
    </w:p>
  </w:footnote>
  <w:footnote w:type="continuationSeparator" w:id="0">
    <w:p w14:paraId="32D61FB0" w14:textId="77777777" w:rsidR="00AC5E76" w:rsidRDefault="00AC5E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600B9" w14:textId="7CA8E9DC" w:rsidR="00F42820" w:rsidRPr="00074778" w:rsidRDefault="000943EC" w:rsidP="003720AA">
    <w:pPr>
      <w:pStyle w:val="Header"/>
      <w:bidi/>
      <w:ind w:left="-567" w:hanging="426"/>
      <w:jc w:val="right"/>
      <w:rPr>
        <w:rFonts w:ascii="Arial Narrow" w:hAnsi="Arial Narrow" w:cs="Arial"/>
        <w:sz w:val="18"/>
        <w:szCs w:val="18"/>
      </w:rPr>
    </w:pPr>
    <w:r w:rsidRPr="00074778">
      <w:rPr>
        <w:rFonts w:ascii="Arial Narrow" w:hAnsi="Arial Narrow"/>
        <w:noProof/>
        <w:rtl/>
      </w:rPr>
      <w:drawing>
        <wp:anchor distT="0" distB="0" distL="114300" distR="114300" simplePos="0" relativeHeight="251657216" behindDoc="0" locked="0" layoutInCell="1" allowOverlap="1" wp14:anchorId="4935E0D7" wp14:editId="1E88AEDC">
          <wp:simplePos x="0" y="0"/>
          <wp:positionH relativeFrom="column">
            <wp:posOffset>-499745</wp:posOffset>
          </wp:positionH>
          <wp:positionV relativeFrom="paragraph">
            <wp:posOffset>0</wp:posOffset>
          </wp:positionV>
          <wp:extent cx="2193290" cy="36004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329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3B34273" w14:textId="77777777" w:rsidR="00074778" w:rsidRDefault="00074778" w:rsidP="00074778">
    <w:pPr>
      <w:pStyle w:val="Header"/>
      <w:bidi/>
      <w:jc w:val="right"/>
      <w:rPr>
        <w:rFonts w:ascii="Arial Narrow" w:hAnsi="Arial Narrow" w:cs="Arial"/>
        <w:sz w:val="16"/>
        <w:szCs w:val="16"/>
      </w:rPr>
    </w:pPr>
  </w:p>
  <w:p w14:paraId="29C90B6D" w14:textId="77777777" w:rsidR="00E4069D" w:rsidRDefault="00E4069D" w:rsidP="00074778">
    <w:pPr>
      <w:pStyle w:val="Header"/>
      <w:bidi/>
      <w:jc w:val="right"/>
      <w:rPr>
        <w:rFonts w:ascii="Arial Narrow" w:hAnsi="Arial Narrow" w:cs="Arial"/>
        <w:sz w:val="16"/>
        <w:szCs w:val="16"/>
      </w:rPr>
    </w:pPr>
  </w:p>
  <w:p w14:paraId="39A4BC21" w14:textId="77777777" w:rsidR="00E4069D" w:rsidRDefault="00E4069D" w:rsidP="00074778">
    <w:pPr>
      <w:pStyle w:val="Header"/>
      <w:bidi/>
      <w:jc w:val="right"/>
      <w:rPr>
        <w:rFonts w:ascii="Arial Narrow" w:hAnsi="Arial Narrow" w:cs="Arial"/>
        <w:sz w:val="16"/>
        <w:szCs w:val="16"/>
      </w:rPr>
    </w:pPr>
  </w:p>
  <w:p w14:paraId="1F090F2B" w14:textId="5081FDE9" w:rsidR="00074778" w:rsidRPr="00074778" w:rsidRDefault="000943EC" w:rsidP="00074778">
    <w:pPr>
      <w:pStyle w:val="Header"/>
      <w:bidi/>
      <w:jc w:val="center"/>
      <w:rPr>
        <w:rFonts w:ascii="Arial Narrow" w:hAnsi="Arial Narrow" w:cs="Arial"/>
        <w:sz w:val="16"/>
        <w:szCs w:val="16"/>
      </w:rPr>
    </w:pPr>
    <w:r>
      <w:rPr>
        <w:rFonts w:ascii="Arial Narrow" w:hAnsi="Arial Narrow" w:cs="Arial"/>
        <w:noProof/>
        <w:sz w:val="16"/>
        <w:szCs w:val="16"/>
        <w:rtl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2FF6DC0" wp14:editId="084159BC">
              <wp:simplePos x="0" y="0"/>
              <wp:positionH relativeFrom="column">
                <wp:posOffset>1131570</wp:posOffset>
              </wp:positionH>
              <wp:positionV relativeFrom="paragraph">
                <wp:posOffset>130175</wp:posOffset>
              </wp:positionV>
              <wp:extent cx="3813810" cy="334645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33464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2229D5" w14:textId="6ED1DE2E" w:rsidR="00074778" w:rsidRPr="00074778" w:rsidRDefault="00074778" w:rsidP="00074778">
                          <w:pPr>
                            <w:bidi/>
                            <w:jc w:val="center"/>
                            <w:rPr>
                              <w:rFonts w:ascii="Arial Narrow" w:hAnsi="Arial Narrow"/>
                              <w:color w:val="7F1416"/>
                            </w:rPr>
                          </w:pPr>
                          <w:r w:rsidRPr="00074778">
                            <w:rPr>
                              <w:rFonts w:ascii="Arial Narrow" w:hAnsi="Arial Narrow" w:cs="Arial"/>
                              <w:b/>
                              <w:bCs/>
                              <w:color w:val="7F1416"/>
                              <w:sz w:val="24"/>
                              <w:szCs w:val="24"/>
                              <w:rtl/>
                            </w:rPr>
                            <w:t xml:space="preserve">تقرير </w:t>
                          </w:r>
                          <w:r w:rsidR="005014EA">
                            <w:rPr>
                              <w:rFonts w:ascii="Arial Narrow" w:hAnsi="Arial Narrow" w:cs="Arial" w:hint="cs"/>
                              <w:b/>
                              <w:bCs/>
                              <w:color w:val="7F1416"/>
                              <w:sz w:val="24"/>
                              <w:szCs w:val="24"/>
                              <w:rtl/>
                            </w:rPr>
                            <w:t xml:space="preserve">الرصد </w:t>
                          </w:r>
                          <w:r w:rsidRPr="00074778">
                            <w:rPr>
                              <w:rFonts w:ascii="Arial Narrow" w:hAnsi="Arial Narrow" w:cs="Arial"/>
                              <w:b/>
                              <w:bCs/>
                              <w:color w:val="7F1416"/>
                              <w:sz w:val="24"/>
                              <w:szCs w:val="24"/>
                              <w:rtl/>
                            </w:rPr>
                            <w:t xml:space="preserve">ما بعد التوزيع </w:t>
                          </w:r>
                        </w:p>
                      </w:txbxContent>
                    </wps:txbx>
                    <wps:bodyPr rot="0" vert="horz" wrap="square" lIns="91440" tIns="10800" rIns="91440" bIns="108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FF6DC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89.1pt;margin-top:10.25pt;width:300.3pt;height:26.3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" stroked="f">
              <v:fill opacity="0"/>
              <v:textbox inset=",.3mm,,.3mm">
                <w:txbxContent>
                  <w:p w14:paraId="0C2229D5" w14:textId="6ED1DE2E" w:rsidR="00074778" w:rsidRPr="00074778" w:rsidRDefault="00074778" w:rsidP="00074778">
                    <w:pPr>
                      <w:bidi/>
                      <w:jc w:val="center"/>
                      <w:rPr>
                        <w:rFonts w:ascii="Arial Narrow" w:hAnsi="Arial Narrow"/>
                        <w:color w:val="7F1416"/>
                      </w:rPr>
                    </w:pPr>
                    <w:r w:rsidRPr="00074778">
                      <w:rPr>
                        <w:rFonts w:ascii="Arial Narrow" w:hAnsi="Arial Narrow" w:cs="Arial"/>
                        <w:b/>
                        <w:bCs/>
                        <w:color w:val="7F1416"/>
                        <w:sz w:val="24"/>
                        <w:szCs w:val="24"/>
                        <w:rtl/>
                      </w:rPr>
                      <w:t xml:space="preserve">تقرير </w:t>
                    </w:r>
                    <w:r w:rsidR="005014EA">
                      <w:rPr>
                        <w:rFonts w:ascii="Arial Narrow" w:hAnsi="Arial Narrow" w:cs="Arial" w:hint="cs"/>
                        <w:b/>
                        <w:bCs/>
                        <w:color w:val="7F1416"/>
                        <w:sz w:val="24"/>
                        <w:szCs w:val="24"/>
                        <w:rtl/>
                      </w:rPr>
                      <w:t xml:space="preserve">الرصد </w:t>
                    </w:r>
                    <w:r w:rsidRPr="00074778">
                      <w:rPr>
                        <w:rFonts w:ascii="Arial Narrow" w:hAnsi="Arial Narrow" w:cs="Arial"/>
                        <w:b/>
                        <w:bCs/>
                        <w:color w:val="7F1416"/>
                        <w:sz w:val="24"/>
                        <w:szCs w:val="24"/>
                        <w:rtl/>
                      </w:rPr>
                      <w:t xml:space="preserve">ما بعد التوزيع 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B0D4F"/>
    <w:multiLevelType w:val="hybridMultilevel"/>
    <w:tmpl w:val="A6CA14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3221"/>
    <w:multiLevelType w:val="hybridMultilevel"/>
    <w:tmpl w:val="9968B9CE"/>
    <w:lvl w:ilvl="0" w:tplc="0409000F">
      <w:start w:val="1"/>
      <w:numFmt w:val="decimalFullWidt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arabicAlpha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arabicAbjad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FullWidth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arabicAlpha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arabicAbjad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FullWidth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arabicAlpha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arabicAbjad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59088E"/>
    <w:multiLevelType w:val="hybridMultilevel"/>
    <w:tmpl w:val="6B7E45C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96B27E3"/>
    <w:multiLevelType w:val="hybridMultilevel"/>
    <w:tmpl w:val="B67413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arabicAlpha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arabicAbjad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FullWidth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arabicAlpha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arabicAbjad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FullWidth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arabicAlpha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arabicAbjad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629731C"/>
    <w:multiLevelType w:val="hybridMultilevel"/>
    <w:tmpl w:val="7388B8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29934854">
    <w:abstractNumId w:val="2"/>
  </w:num>
  <w:num w:numId="2" w16cid:durableId="752121492">
    <w:abstractNumId w:val="4"/>
  </w:num>
  <w:num w:numId="3" w16cid:durableId="1607038319">
    <w:abstractNumId w:val="1"/>
  </w:num>
  <w:num w:numId="4" w16cid:durableId="2035106628">
    <w:abstractNumId w:val="3"/>
  </w:num>
  <w:num w:numId="5" w16cid:durableId="1383290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jY3NDEBMk0szZR0lIJTi4sz8/NACixqAZ5cNSUsAAAA"/>
  </w:docVars>
  <w:rsids>
    <w:rsidRoot w:val="001C46D3"/>
    <w:rsid w:val="00000F85"/>
    <w:rsid w:val="00001DBF"/>
    <w:rsid w:val="000024DC"/>
    <w:rsid w:val="00005FA2"/>
    <w:rsid w:val="00017183"/>
    <w:rsid w:val="0002155D"/>
    <w:rsid w:val="00021A83"/>
    <w:rsid w:val="00027B2B"/>
    <w:rsid w:val="00030291"/>
    <w:rsid w:val="00032E31"/>
    <w:rsid w:val="00042101"/>
    <w:rsid w:val="00042390"/>
    <w:rsid w:val="00050710"/>
    <w:rsid w:val="000532C9"/>
    <w:rsid w:val="00053F27"/>
    <w:rsid w:val="000717FC"/>
    <w:rsid w:val="000723F9"/>
    <w:rsid w:val="00073B2D"/>
    <w:rsid w:val="00074778"/>
    <w:rsid w:val="00074C31"/>
    <w:rsid w:val="00076F37"/>
    <w:rsid w:val="0008326F"/>
    <w:rsid w:val="00083CCF"/>
    <w:rsid w:val="00087653"/>
    <w:rsid w:val="000906D7"/>
    <w:rsid w:val="00092991"/>
    <w:rsid w:val="00092E66"/>
    <w:rsid w:val="00094317"/>
    <w:rsid w:val="000943EC"/>
    <w:rsid w:val="000A0133"/>
    <w:rsid w:val="000A1F0B"/>
    <w:rsid w:val="000B0B72"/>
    <w:rsid w:val="000B1A00"/>
    <w:rsid w:val="000B342C"/>
    <w:rsid w:val="000B48F5"/>
    <w:rsid w:val="000C176C"/>
    <w:rsid w:val="000C3C27"/>
    <w:rsid w:val="000D2573"/>
    <w:rsid w:val="000D7FEB"/>
    <w:rsid w:val="000E0ED4"/>
    <w:rsid w:val="000E544A"/>
    <w:rsid w:val="000E5B2E"/>
    <w:rsid w:val="00100E1E"/>
    <w:rsid w:val="001046C3"/>
    <w:rsid w:val="00107D5D"/>
    <w:rsid w:val="00112510"/>
    <w:rsid w:val="00120161"/>
    <w:rsid w:val="00146674"/>
    <w:rsid w:val="00147CCB"/>
    <w:rsid w:val="0015249E"/>
    <w:rsid w:val="00153CC4"/>
    <w:rsid w:val="0015735D"/>
    <w:rsid w:val="00160AE8"/>
    <w:rsid w:val="0016505B"/>
    <w:rsid w:val="001661E6"/>
    <w:rsid w:val="00167139"/>
    <w:rsid w:val="00171CFF"/>
    <w:rsid w:val="00172643"/>
    <w:rsid w:val="00172FEB"/>
    <w:rsid w:val="00181AE4"/>
    <w:rsid w:val="00183166"/>
    <w:rsid w:val="0018778F"/>
    <w:rsid w:val="0019161D"/>
    <w:rsid w:val="001944F1"/>
    <w:rsid w:val="001950D6"/>
    <w:rsid w:val="001954D1"/>
    <w:rsid w:val="001972E9"/>
    <w:rsid w:val="001A2678"/>
    <w:rsid w:val="001A551E"/>
    <w:rsid w:val="001B07D7"/>
    <w:rsid w:val="001B599D"/>
    <w:rsid w:val="001C46D3"/>
    <w:rsid w:val="001D0708"/>
    <w:rsid w:val="001D1C3B"/>
    <w:rsid w:val="001D4BD7"/>
    <w:rsid w:val="001D4D06"/>
    <w:rsid w:val="001E3796"/>
    <w:rsid w:val="001E3DA9"/>
    <w:rsid w:val="001E79A2"/>
    <w:rsid w:val="001F0CB0"/>
    <w:rsid w:val="001F66E8"/>
    <w:rsid w:val="00203E0C"/>
    <w:rsid w:val="002056BD"/>
    <w:rsid w:val="002062EB"/>
    <w:rsid w:val="00210DF8"/>
    <w:rsid w:val="0021181E"/>
    <w:rsid w:val="0022061C"/>
    <w:rsid w:val="0022336B"/>
    <w:rsid w:val="00225899"/>
    <w:rsid w:val="002362A6"/>
    <w:rsid w:val="002431C9"/>
    <w:rsid w:val="002431EC"/>
    <w:rsid w:val="0024512B"/>
    <w:rsid w:val="00246B09"/>
    <w:rsid w:val="00247FE5"/>
    <w:rsid w:val="00256230"/>
    <w:rsid w:val="00256252"/>
    <w:rsid w:val="002568B6"/>
    <w:rsid w:val="00256AA6"/>
    <w:rsid w:val="002570A1"/>
    <w:rsid w:val="0026272B"/>
    <w:rsid w:val="00270A4E"/>
    <w:rsid w:val="002772E8"/>
    <w:rsid w:val="00282B4F"/>
    <w:rsid w:val="002847B8"/>
    <w:rsid w:val="00284F6A"/>
    <w:rsid w:val="00286CD2"/>
    <w:rsid w:val="00291DC3"/>
    <w:rsid w:val="002A0516"/>
    <w:rsid w:val="002A1564"/>
    <w:rsid w:val="002A1706"/>
    <w:rsid w:val="002A2E77"/>
    <w:rsid w:val="002A69F8"/>
    <w:rsid w:val="002A7D6E"/>
    <w:rsid w:val="002B1873"/>
    <w:rsid w:val="002B42AB"/>
    <w:rsid w:val="002B646E"/>
    <w:rsid w:val="002B7B06"/>
    <w:rsid w:val="002C4AEE"/>
    <w:rsid w:val="002D04E9"/>
    <w:rsid w:val="002D5B1F"/>
    <w:rsid w:val="002E3D93"/>
    <w:rsid w:val="002F3762"/>
    <w:rsid w:val="002F3BAE"/>
    <w:rsid w:val="002F4A1A"/>
    <w:rsid w:val="002F53E0"/>
    <w:rsid w:val="00301069"/>
    <w:rsid w:val="00301A8A"/>
    <w:rsid w:val="0030386A"/>
    <w:rsid w:val="00304E65"/>
    <w:rsid w:val="00307F4B"/>
    <w:rsid w:val="00310F61"/>
    <w:rsid w:val="00311344"/>
    <w:rsid w:val="0031225B"/>
    <w:rsid w:val="0031316D"/>
    <w:rsid w:val="00320FF3"/>
    <w:rsid w:val="00322882"/>
    <w:rsid w:val="003262E5"/>
    <w:rsid w:val="003300D7"/>
    <w:rsid w:val="00332244"/>
    <w:rsid w:val="00333832"/>
    <w:rsid w:val="00336177"/>
    <w:rsid w:val="00345105"/>
    <w:rsid w:val="00345C31"/>
    <w:rsid w:val="00347DC8"/>
    <w:rsid w:val="00347E92"/>
    <w:rsid w:val="00352DF0"/>
    <w:rsid w:val="00355608"/>
    <w:rsid w:val="0036003F"/>
    <w:rsid w:val="003616A0"/>
    <w:rsid w:val="003616E2"/>
    <w:rsid w:val="003654F0"/>
    <w:rsid w:val="0036567F"/>
    <w:rsid w:val="00371DDD"/>
    <w:rsid w:val="003720AA"/>
    <w:rsid w:val="00373017"/>
    <w:rsid w:val="003757B1"/>
    <w:rsid w:val="003806EE"/>
    <w:rsid w:val="00382BC2"/>
    <w:rsid w:val="0038573A"/>
    <w:rsid w:val="0039389D"/>
    <w:rsid w:val="00394E27"/>
    <w:rsid w:val="00396565"/>
    <w:rsid w:val="00397998"/>
    <w:rsid w:val="003A216E"/>
    <w:rsid w:val="003A4C2A"/>
    <w:rsid w:val="003A773F"/>
    <w:rsid w:val="003B186F"/>
    <w:rsid w:val="003B56B0"/>
    <w:rsid w:val="003B7DD8"/>
    <w:rsid w:val="003C1FE2"/>
    <w:rsid w:val="003C5461"/>
    <w:rsid w:val="003C6CEB"/>
    <w:rsid w:val="003C7128"/>
    <w:rsid w:val="003C7E54"/>
    <w:rsid w:val="003D393F"/>
    <w:rsid w:val="003D7915"/>
    <w:rsid w:val="003D7E58"/>
    <w:rsid w:val="003E30CA"/>
    <w:rsid w:val="003E3762"/>
    <w:rsid w:val="003E5711"/>
    <w:rsid w:val="003F57B6"/>
    <w:rsid w:val="003F6668"/>
    <w:rsid w:val="00400255"/>
    <w:rsid w:val="00403946"/>
    <w:rsid w:val="0040570E"/>
    <w:rsid w:val="00416304"/>
    <w:rsid w:val="0041663D"/>
    <w:rsid w:val="004240FA"/>
    <w:rsid w:val="00425506"/>
    <w:rsid w:val="00431E71"/>
    <w:rsid w:val="0043294B"/>
    <w:rsid w:val="0043333A"/>
    <w:rsid w:val="00434CF7"/>
    <w:rsid w:val="0044091D"/>
    <w:rsid w:val="004413D6"/>
    <w:rsid w:val="00441615"/>
    <w:rsid w:val="00445E8C"/>
    <w:rsid w:val="00446952"/>
    <w:rsid w:val="004540B7"/>
    <w:rsid w:val="00463BE1"/>
    <w:rsid w:val="00474DAD"/>
    <w:rsid w:val="00480BB6"/>
    <w:rsid w:val="004812DD"/>
    <w:rsid w:val="00482896"/>
    <w:rsid w:val="0048522E"/>
    <w:rsid w:val="00490428"/>
    <w:rsid w:val="004B42CD"/>
    <w:rsid w:val="004B4B70"/>
    <w:rsid w:val="004B4C29"/>
    <w:rsid w:val="004C045F"/>
    <w:rsid w:val="004C2BD3"/>
    <w:rsid w:val="004C5A47"/>
    <w:rsid w:val="004D1FE2"/>
    <w:rsid w:val="004E0731"/>
    <w:rsid w:val="004E2D48"/>
    <w:rsid w:val="005014EA"/>
    <w:rsid w:val="00505AD7"/>
    <w:rsid w:val="0050626E"/>
    <w:rsid w:val="00513A16"/>
    <w:rsid w:val="00514751"/>
    <w:rsid w:val="00527B8F"/>
    <w:rsid w:val="0053067C"/>
    <w:rsid w:val="00532E12"/>
    <w:rsid w:val="00533B9E"/>
    <w:rsid w:val="00536BFF"/>
    <w:rsid w:val="00536C81"/>
    <w:rsid w:val="00542FB5"/>
    <w:rsid w:val="005437B1"/>
    <w:rsid w:val="00552388"/>
    <w:rsid w:val="00552705"/>
    <w:rsid w:val="0057241E"/>
    <w:rsid w:val="005773B9"/>
    <w:rsid w:val="005840A8"/>
    <w:rsid w:val="0058498A"/>
    <w:rsid w:val="005920C8"/>
    <w:rsid w:val="00594AC1"/>
    <w:rsid w:val="00595541"/>
    <w:rsid w:val="0059741F"/>
    <w:rsid w:val="00597E08"/>
    <w:rsid w:val="005A0496"/>
    <w:rsid w:val="005A116C"/>
    <w:rsid w:val="005A3372"/>
    <w:rsid w:val="005A3B9A"/>
    <w:rsid w:val="005A417C"/>
    <w:rsid w:val="005B744A"/>
    <w:rsid w:val="005C18AA"/>
    <w:rsid w:val="005C2C40"/>
    <w:rsid w:val="005C3962"/>
    <w:rsid w:val="005D0684"/>
    <w:rsid w:val="005D5D23"/>
    <w:rsid w:val="005F27F5"/>
    <w:rsid w:val="005F4429"/>
    <w:rsid w:val="005F7F84"/>
    <w:rsid w:val="00600C83"/>
    <w:rsid w:val="00601E0B"/>
    <w:rsid w:val="00605E84"/>
    <w:rsid w:val="006068B4"/>
    <w:rsid w:val="006106CB"/>
    <w:rsid w:val="006117DE"/>
    <w:rsid w:val="00612907"/>
    <w:rsid w:val="00615C50"/>
    <w:rsid w:val="0062115C"/>
    <w:rsid w:val="00622D64"/>
    <w:rsid w:val="00637FD4"/>
    <w:rsid w:val="00641702"/>
    <w:rsid w:val="00653547"/>
    <w:rsid w:val="00654DA7"/>
    <w:rsid w:val="00661689"/>
    <w:rsid w:val="00661BE9"/>
    <w:rsid w:val="00663436"/>
    <w:rsid w:val="006658F2"/>
    <w:rsid w:val="00666580"/>
    <w:rsid w:val="00670C4F"/>
    <w:rsid w:val="00672B65"/>
    <w:rsid w:val="00674F5E"/>
    <w:rsid w:val="00680E84"/>
    <w:rsid w:val="006812D1"/>
    <w:rsid w:val="00690F0F"/>
    <w:rsid w:val="006911D3"/>
    <w:rsid w:val="006970B7"/>
    <w:rsid w:val="00697FB9"/>
    <w:rsid w:val="006A2FE8"/>
    <w:rsid w:val="006A5777"/>
    <w:rsid w:val="006B2CEB"/>
    <w:rsid w:val="006B5515"/>
    <w:rsid w:val="006C0440"/>
    <w:rsid w:val="006C4795"/>
    <w:rsid w:val="006C6538"/>
    <w:rsid w:val="006D47F4"/>
    <w:rsid w:val="006D520A"/>
    <w:rsid w:val="006D5877"/>
    <w:rsid w:val="006D5DA2"/>
    <w:rsid w:val="006E4C79"/>
    <w:rsid w:val="006E763E"/>
    <w:rsid w:val="006F0C18"/>
    <w:rsid w:val="006F392D"/>
    <w:rsid w:val="006F528B"/>
    <w:rsid w:val="00703368"/>
    <w:rsid w:val="00714CE8"/>
    <w:rsid w:val="007217F9"/>
    <w:rsid w:val="00721FFF"/>
    <w:rsid w:val="00724F81"/>
    <w:rsid w:val="00727B1C"/>
    <w:rsid w:val="007301D7"/>
    <w:rsid w:val="007311F0"/>
    <w:rsid w:val="007351A3"/>
    <w:rsid w:val="00737F3F"/>
    <w:rsid w:val="00741D91"/>
    <w:rsid w:val="0074232B"/>
    <w:rsid w:val="0075023D"/>
    <w:rsid w:val="00750C68"/>
    <w:rsid w:val="00750D25"/>
    <w:rsid w:val="00752D0B"/>
    <w:rsid w:val="00756E0A"/>
    <w:rsid w:val="00756E4B"/>
    <w:rsid w:val="00761A96"/>
    <w:rsid w:val="00763970"/>
    <w:rsid w:val="00770097"/>
    <w:rsid w:val="00777F67"/>
    <w:rsid w:val="00780256"/>
    <w:rsid w:val="00781A70"/>
    <w:rsid w:val="00783909"/>
    <w:rsid w:val="00784CA9"/>
    <w:rsid w:val="00792152"/>
    <w:rsid w:val="00794355"/>
    <w:rsid w:val="007A1015"/>
    <w:rsid w:val="007A4B62"/>
    <w:rsid w:val="007A5CCC"/>
    <w:rsid w:val="007B27CE"/>
    <w:rsid w:val="007B30E0"/>
    <w:rsid w:val="007B3A3A"/>
    <w:rsid w:val="007B3CCC"/>
    <w:rsid w:val="007B68CD"/>
    <w:rsid w:val="007C09A4"/>
    <w:rsid w:val="007C27F5"/>
    <w:rsid w:val="007C396A"/>
    <w:rsid w:val="007C4A6A"/>
    <w:rsid w:val="007C64B0"/>
    <w:rsid w:val="007C68A4"/>
    <w:rsid w:val="007D333C"/>
    <w:rsid w:val="007E1632"/>
    <w:rsid w:val="007E18E9"/>
    <w:rsid w:val="007E3197"/>
    <w:rsid w:val="007F68CC"/>
    <w:rsid w:val="007F7A3D"/>
    <w:rsid w:val="0080347F"/>
    <w:rsid w:val="008070A3"/>
    <w:rsid w:val="008074A4"/>
    <w:rsid w:val="008114B3"/>
    <w:rsid w:val="0081178B"/>
    <w:rsid w:val="00815175"/>
    <w:rsid w:val="008158B9"/>
    <w:rsid w:val="00815EFD"/>
    <w:rsid w:val="00817FBB"/>
    <w:rsid w:val="00827489"/>
    <w:rsid w:val="00827E8B"/>
    <w:rsid w:val="00837D54"/>
    <w:rsid w:val="008434F5"/>
    <w:rsid w:val="00850A47"/>
    <w:rsid w:val="00850D6C"/>
    <w:rsid w:val="00855EF6"/>
    <w:rsid w:val="00867F50"/>
    <w:rsid w:val="008750FA"/>
    <w:rsid w:val="008838FD"/>
    <w:rsid w:val="008A0EB5"/>
    <w:rsid w:val="008B1873"/>
    <w:rsid w:val="008B21E7"/>
    <w:rsid w:val="008B7300"/>
    <w:rsid w:val="008C071F"/>
    <w:rsid w:val="008C09A6"/>
    <w:rsid w:val="008C1FE7"/>
    <w:rsid w:val="008C36E0"/>
    <w:rsid w:val="008D028E"/>
    <w:rsid w:val="008D0F16"/>
    <w:rsid w:val="008D1DBD"/>
    <w:rsid w:val="008D4146"/>
    <w:rsid w:val="008E44C2"/>
    <w:rsid w:val="008F05FB"/>
    <w:rsid w:val="008F2431"/>
    <w:rsid w:val="008F57BA"/>
    <w:rsid w:val="008F68F3"/>
    <w:rsid w:val="00910C42"/>
    <w:rsid w:val="00912A89"/>
    <w:rsid w:val="009137E1"/>
    <w:rsid w:val="0091678C"/>
    <w:rsid w:val="00921F7B"/>
    <w:rsid w:val="00924E26"/>
    <w:rsid w:val="00925B1B"/>
    <w:rsid w:val="00925C00"/>
    <w:rsid w:val="00926DE2"/>
    <w:rsid w:val="00933132"/>
    <w:rsid w:val="00935D2C"/>
    <w:rsid w:val="00936673"/>
    <w:rsid w:val="009406A4"/>
    <w:rsid w:val="009413D7"/>
    <w:rsid w:val="00941B1C"/>
    <w:rsid w:val="00954A40"/>
    <w:rsid w:val="00963C8A"/>
    <w:rsid w:val="00967B66"/>
    <w:rsid w:val="00970AAA"/>
    <w:rsid w:val="00972E2B"/>
    <w:rsid w:val="0097477C"/>
    <w:rsid w:val="00984BE5"/>
    <w:rsid w:val="00985A03"/>
    <w:rsid w:val="0099284D"/>
    <w:rsid w:val="00995CE7"/>
    <w:rsid w:val="00996D0F"/>
    <w:rsid w:val="00996F05"/>
    <w:rsid w:val="009A0CC6"/>
    <w:rsid w:val="009A4342"/>
    <w:rsid w:val="009A48E0"/>
    <w:rsid w:val="009B1D8B"/>
    <w:rsid w:val="009C2A60"/>
    <w:rsid w:val="009C39C5"/>
    <w:rsid w:val="009D5C57"/>
    <w:rsid w:val="009E4489"/>
    <w:rsid w:val="00A00EE0"/>
    <w:rsid w:val="00A00F0D"/>
    <w:rsid w:val="00A01E12"/>
    <w:rsid w:val="00A02864"/>
    <w:rsid w:val="00A05594"/>
    <w:rsid w:val="00A1189C"/>
    <w:rsid w:val="00A11B9F"/>
    <w:rsid w:val="00A20CF2"/>
    <w:rsid w:val="00A249ED"/>
    <w:rsid w:val="00A26189"/>
    <w:rsid w:val="00A30CDF"/>
    <w:rsid w:val="00A342B9"/>
    <w:rsid w:val="00A4067F"/>
    <w:rsid w:val="00A41536"/>
    <w:rsid w:val="00A43540"/>
    <w:rsid w:val="00A440E7"/>
    <w:rsid w:val="00A5045D"/>
    <w:rsid w:val="00A50E88"/>
    <w:rsid w:val="00A538B4"/>
    <w:rsid w:val="00A53CEC"/>
    <w:rsid w:val="00A55B93"/>
    <w:rsid w:val="00A610C1"/>
    <w:rsid w:val="00A61134"/>
    <w:rsid w:val="00A63CA7"/>
    <w:rsid w:val="00A65AA2"/>
    <w:rsid w:val="00A71790"/>
    <w:rsid w:val="00A75FBD"/>
    <w:rsid w:val="00A8022C"/>
    <w:rsid w:val="00A80432"/>
    <w:rsid w:val="00A81E01"/>
    <w:rsid w:val="00A86643"/>
    <w:rsid w:val="00A90839"/>
    <w:rsid w:val="00A91F47"/>
    <w:rsid w:val="00A96893"/>
    <w:rsid w:val="00AA0BF7"/>
    <w:rsid w:val="00AA1B70"/>
    <w:rsid w:val="00AA3D5D"/>
    <w:rsid w:val="00AA5FF1"/>
    <w:rsid w:val="00AA65F5"/>
    <w:rsid w:val="00AB0A06"/>
    <w:rsid w:val="00AB424E"/>
    <w:rsid w:val="00AC0697"/>
    <w:rsid w:val="00AC56D3"/>
    <w:rsid w:val="00AC5E76"/>
    <w:rsid w:val="00AC76FD"/>
    <w:rsid w:val="00AD1D95"/>
    <w:rsid w:val="00AD2A1E"/>
    <w:rsid w:val="00AD6AC7"/>
    <w:rsid w:val="00AD781C"/>
    <w:rsid w:val="00AD7903"/>
    <w:rsid w:val="00AE0763"/>
    <w:rsid w:val="00AE0967"/>
    <w:rsid w:val="00AE17E2"/>
    <w:rsid w:val="00AE1A5B"/>
    <w:rsid w:val="00AE5ABD"/>
    <w:rsid w:val="00AF1F66"/>
    <w:rsid w:val="00B02550"/>
    <w:rsid w:val="00B12BC5"/>
    <w:rsid w:val="00B172A0"/>
    <w:rsid w:val="00B22646"/>
    <w:rsid w:val="00B234FE"/>
    <w:rsid w:val="00B239E3"/>
    <w:rsid w:val="00B345D7"/>
    <w:rsid w:val="00B42753"/>
    <w:rsid w:val="00B43036"/>
    <w:rsid w:val="00B448DD"/>
    <w:rsid w:val="00B44EBD"/>
    <w:rsid w:val="00B46BBC"/>
    <w:rsid w:val="00B47DB7"/>
    <w:rsid w:val="00B50694"/>
    <w:rsid w:val="00B5350A"/>
    <w:rsid w:val="00B5577A"/>
    <w:rsid w:val="00B6260B"/>
    <w:rsid w:val="00B73F89"/>
    <w:rsid w:val="00B826D7"/>
    <w:rsid w:val="00B8461D"/>
    <w:rsid w:val="00B9060C"/>
    <w:rsid w:val="00B90CF7"/>
    <w:rsid w:val="00B91E34"/>
    <w:rsid w:val="00B925D4"/>
    <w:rsid w:val="00B94F3E"/>
    <w:rsid w:val="00BA40F3"/>
    <w:rsid w:val="00BA4201"/>
    <w:rsid w:val="00BA77B7"/>
    <w:rsid w:val="00BB14A1"/>
    <w:rsid w:val="00BB5A02"/>
    <w:rsid w:val="00BB62F6"/>
    <w:rsid w:val="00BB672E"/>
    <w:rsid w:val="00BC20FA"/>
    <w:rsid w:val="00BD3362"/>
    <w:rsid w:val="00BD3499"/>
    <w:rsid w:val="00BD5CFD"/>
    <w:rsid w:val="00BE074A"/>
    <w:rsid w:val="00BE3D14"/>
    <w:rsid w:val="00BE659E"/>
    <w:rsid w:val="00BF1DA0"/>
    <w:rsid w:val="00BF5839"/>
    <w:rsid w:val="00C00464"/>
    <w:rsid w:val="00C10381"/>
    <w:rsid w:val="00C11A9D"/>
    <w:rsid w:val="00C17034"/>
    <w:rsid w:val="00C17445"/>
    <w:rsid w:val="00C20AC6"/>
    <w:rsid w:val="00C3042C"/>
    <w:rsid w:val="00C32BA2"/>
    <w:rsid w:val="00C33D96"/>
    <w:rsid w:val="00C44147"/>
    <w:rsid w:val="00C46016"/>
    <w:rsid w:val="00C471C2"/>
    <w:rsid w:val="00C528EF"/>
    <w:rsid w:val="00C52D44"/>
    <w:rsid w:val="00C5567F"/>
    <w:rsid w:val="00C61263"/>
    <w:rsid w:val="00C617C1"/>
    <w:rsid w:val="00C656FE"/>
    <w:rsid w:val="00C731E9"/>
    <w:rsid w:val="00C770CD"/>
    <w:rsid w:val="00C828AE"/>
    <w:rsid w:val="00C83101"/>
    <w:rsid w:val="00C835C9"/>
    <w:rsid w:val="00C853F0"/>
    <w:rsid w:val="00C90A33"/>
    <w:rsid w:val="00C93E7F"/>
    <w:rsid w:val="00C94AD8"/>
    <w:rsid w:val="00CA13D1"/>
    <w:rsid w:val="00CA1E82"/>
    <w:rsid w:val="00CA3E0E"/>
    <w:rsid w:val="00CB48AA"/>
    <w:rsid w:val="00CC1427"/>
    <w:rsid w:val="00CC21F7"/>
    <w:rsid w:val="00CC2ED1"/>
    <w:rsid w:val="00CC47D2"/>
    <w:rsid w:val="00CD0BC8"/>
    <w:rsid w:val="00CE4A88"/>
    <w:rsid w:val="00CE709D"/>
    <w:rsid w:val="00CE783B"/>
    <w:rsid w:val="00CE7B7D"/>
    <w:rsid w:val="00CF1F00"/>
    <w:rsid w:val="00D01636"/>
    <w:rsid w:val="00D01D5B"/>
    <w:rsid w:val="00D033BC"/>
    <w:rsid w:val="00D10F53"/>
    <w:rsid w:val="00D11CAD"/>
    <w:rsid w:val="00D12E87"/>
    <w:rsid w:val="00D1354B"/>
    <w:rsid w:val="00D15810"/>
    <w:rsid w:val="00D15E18"/>
    <w:rsid w:val="00D20424"/>
    <w:rsid w:val="00D2610F"/>
    <w:rsid w:val="00D322B9"/>
    <w:rsid w:val="00D34385"/>
    <w:rsid w:val="00D36A51"/>
    <w:rsid w:val="00D43340"/>
    <w:rsid w:val="00D43691"/>
    <w:rsid w:val="00D4636C"/>
    <w:rsid w:val="00D46C49"/>
    <w:rsid w:val="00D52F8C"/>
    <w:rsid w:val="00D63BE9"/>
    <w:rsid w:val="00D66466"/>
    <w:rsid w:val="00D74168"/>
    <w:rsid w:val="00D7513B"/>
    <w:rsid w:val="00D75881"/>
    <w:rsid w:val="00D75F65"/>
    <w:rsid w:val="00D77273"/>
    <w:rsid w:val="00D825F4"/>
    <w:rsid w:val="00DA60BE"/>
    <w:rsid w:val="00DA7F85"/>
    <w:rsid w:val="00DB5288"/>
    <w:rsid w:val="00DC0C60"/>
    <w:rsid w:val="00DC57E3"/>
    <w:rsid w:val="00DC599E"/>
    <w:rsid w:val="00DC6D7B"/>
    <w:rsid w:val="00DC6DC6"/>
    <w:rsid w:val="00DD12F0"/>
    <w:rsid w:val="00DD43FA"/>
    <w:rsid w:val="00DD6180"/>
    <w:rsid w:val="00DE16FD"/>
    <w:rsid w:val="00DE2AD3"/>
    <w:rsid w:val="00DF5D65"/>
    <w:rsid w:val="00E07353"/>
    <w:rsid w:val="00E1041E"/>
    <w:rsid w:val="00E143F9"/>
    <w:rsid w:val="00E14CC7"/>
    <w:rsid w:val="00E17262"/>
    <w:rsid w:val="00E2108B"/>
    <w:rsid w:val="00E22EE2"/>
    <w:rsid w:val="00E24B04"/>
    <w:rsid w:val="00E24E13"/>
    <w:rsid w:val="00E255E4"/>
    <w:rsid w:val="00E31F93"/>
    <w:rsid w:val="00E342C0"/>
    <w:rsid w:val="00E3643C"/>
    <w:rsid w:val="00E37645"/>
    <w:rsid w:val="00E4069D"/>
    <w:rsid w:val="00E45D48"/>
    <w:rsid w:val="00E4694B"/>
    <w:rsid w:val="00E475AE"/>
    <w:rsid w:val="00E5084A"/>
    <w:rsid w:val="00E509FA"/>
    <w:rsid w:val="00E54D6D"/>
    <w:rsid w:val="00E60A02"/>
    <w:rsid w:val="00E637C2"/>
    <w:rsid w:val="00E64D4C"/>
    <w:rsid w:val="00E652B2"/>
    <w:rsid w:val="00E706EC"/>
    <w:rsid w:val="00E71632"/>
    <w:rsid w:val="00E765A6"/>
    <w:rsid w:val="00E76ED0"/>
    <w:rsid w:val="00E91E74"/>
    <w:rsid w:val="00EA3CBD"/>
    <w:rsid w:val="00EA51C6"/>
    <w:rsid w:val="00EA60BA"/>
    <w:rsid w:val="00EB0792"/>
    <w:rsid w:val="00EB3242"/>
    <w:rsid w:val="00EB327B"/>
    <w:rsid w:val="00EC4239"/>
    <w:rsid w:val="00EC5EB3"/>
    <w:rsid w:val="00ED7293"/>
    <w:rsid w:val="00EE329C"/>
    <w:rsid w:val="00EE4526"/>
    <w:rsid w:val="00EE523A"/>
    <w:rsid w:val="00EE6617"/>
    <w:rsid w:val="00EE7B10"/>
    <w:rsid w:val="00EF12BC"/>
    <w:rsid w:val="00EF2159"/>
    <w:rsid w:val="00EF5205"/>
    <w:rsid w:val="00EF7296"/>
    <w:rsid w:val="00F0330F"/>
    <w:rsid w:val="00F07740"/>
    <w:rsid w:val="00F11D71"/>
    <w:rsid w:val="00F156EE"/>
    <w:rsid w:val="00F201C0"/>
    <w:rsid w:val="00F21141"/>
    <w:rsid w:val="00F220CB"/>
    <w:rsid w:val="00F22A37"/>
    <w:rsid w:val="00F25717"/>
    <w:rsid w:val="00F31B53"/>
    <w:rsid w:val="00F336D2"/>
    <w:rsid w:val="00F36C76"/>
    <w:rsid w:val="00F42820"/>
    <w:rsid w:val="00F44074"/>
    <w:rsid w:val="00F44211"/>
    <w:rsid w:val="00F44894"/>
    <w:rsid w:val="00F469BB"/>
    <w:rsid w:val="00F502D4"/>
    <w:rsid w:val="00F56C5F"/>
    <w:rsid w:val="00F573DC"/>
    <w:rsid w:val="00F57820"/>
    <w:rsid w:val="00F578CA"/>
    <w:rsid w:val="00F61E06"/>
    <w:rsid w:val="00F66883"/>
    <w:rsid w:val="00F673A8"/>
    <w:rsid w:val="00F7297C"/>
    <w:rsid w:val="00F73C76"/>
    <w:rsid w:val="00F74671"/>
    <w:rsid w:val="00F74927"/>
    <w:rsid w:val="00F74F2E"/>
    <w:rsid w:val="00F76828"/>
    <w:rsid w:val="00F77146"/>
    <w:rsid w:val="00F77CCB"/>
    <w:rsid w:val="00F803B5"/>
    <w:rsid w:val="00F82D35"/>
    <w:rsid w:val="00F83CE2"/>
    <w:rsid w:val="00F903B2"/>
    <w:rsid w:val="00F9448B"/>
    <w:rsid w:val="00F94D95"/>
    <w:rsid w:val="00F95A19"/>
    <w:rsid w:val="00F96790"/>
    <w:rsid w:val="00FA6507"/>
    <w:rsid w:val="00FB2E43"/>
    <w:rsid w:val="00FB5D70"/>
    <w:rsid w:val="00FB7043"/>
    <w:rsid w:val="00FB7830"/>
    <w:rsid w:val="00FC299E"/>
    <w:rsid w:val="00FC576B"/>
    <w:rsid w:val="00FD15DF"/>
    <w:rsid w:val="00FD2E07"/>
    <w:rsid w:val="00FD3F62"/>
    <w:rsid w:val="00FD4501"/>
    <w:rsid w:val="00FE02CB"/>
    <w:rsid w:val="00FE608C"/>
    <w:rsid w:val="00FE7AB0"/>
    <w:rsid w:val="00FF3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A3875C"/>
  <w15:chartTrackingRefBased/>
  <w15:docId w15:val="{EF73DB89-8727-403E-994A-38E5902C9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5B9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C46D3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1C46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6F0C18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71CF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link w:val="Header"/>
    <w:rsid w:val="00153CC4"/>
    <w:rPr>
      <w:lang w:eastAsia="en-US"/>
    </w:rPr>
  </w:style>
  <w:style w:type="character" w:styleId="CommentReference">
    <w:name w:val="annotation reference"/>
    <w:rsid w:val="005437B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437B1"/>
  </w:style>
  <w:style w:type="character" w:customStyle="1" w:styleId="CommentTextChar">
    <w:name w:val="Comment Text Char"/>
    <w:link w:val="CommentText"/>
    <w:rsid w:val="005437B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5437B1"/>
    <w:rPr>
      <w:b/>
      <w:bCs/>
    </w:rPr>
  </w:style>
  <w:style w:type="character" w:customStyle="1" w:styleId="CommentSubjectChar">
    <w:name w:val="Comment Subject Char"/>
    <w:link w:val="CommentSubject"/>
    <w:rsid w:val="005437B1"/>
    <w:rPr>
      <w:b/>
      <w:bCs/>
      <w:lang w:val="en-GB"/>
    </w:rPr>
  </w:style>
  <w:style w:type="paragraph" w:styleId="BalloonText">
    <w:name w:val="Balloon Text"/>
    <w:basedOn w:val="Normal"/>
    <w:link w:val="BalloonTextChar"/>
    <w:rsid w:val="005437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437B1"/>
    <w:rPr>
      <w:rFonts w:ascii="Segoe UI" w:hAnsi="Segoe UI" w:cs="Segoe UI"/>
      <w:sz w:val="18"/>
      <w:szCs w:val="18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6911D3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5014E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0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0" ma:contentTypeDescription="Create a new document." ma:contentTypeScope="" ma:versionID="ae913a7d3a822fa506b6d374483f837d">
  <xsd:schema xmlns:xsd="http://www.w3.org/2001/XMLSchema" xmlns:xs="http://www.w3.org/2001/XMLSchema" xmlns:p="http://schemas.microsoft.com/office/2006/metadata/properties" xmlns:ns3="6df68d03-0d94-44b1-a9a2-765e7690f201" targetNamespace="http://schemas.microsoft.com/office/2006/metadata/properties" ma:root="true" ma:fieldsID="21067f9c2f5505ed6e8beae9253cdd6b" ns3:_="">
    <xsd:import namespace="6df68d03-0d94-44b1-a9a2-765e7690f2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386D43-C40C-46C5-9337-6727AC7C6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76BEDF-840E-4436-83EC-04AD2E656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A446A2-F507-4F1A-B513-04D66D5CD4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1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) Name of interviewer</vt:lpstr>
    </vt:vector>
  </TitlesOfParts>
  <Company>UNHCR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 اسم القائم بإجراء المقابلة</dc:title>
  <dc:subject/>
  <dc:creator>UNHCRUser</dc:creator>
  <cp:keywords/>
  <cp:lastModifiedBy>Ali Al-Eryani</cp:lastModifiedBy>
  <cp:revision>2</cp:revision>
  <cp:lastPrinted>2010-03-31T10:06:00Z</cp:lastPrinted>
  <dcterms:created xsi:type="dcterms:W3CDTF">2023-11-08T09:21:00Z</dcterms:created>
  <dcterms:modified xsi:type="dcterms:W3CDTF">2024-01-16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B7D25836F67646A98C66F1CDD61673</vt:lpwstr>
  </property>
</Properties>
</file>